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Pr="00CA6839" w:rsidR="00D73073" w:rsidP="005D74CD" w:rsidRDefault="00D73073" w14:paraId="69FB5F06" w14:textId="59159256">
      <w:pPr>
        <w:pStyle w:val="ENTITLEMENT"/>
        <w:spacing w:before="240"/>
      </w:pPr>
      <w:r w:rsidRPr="00CA6839">
        <w:t>T</w:t>
      </w:r>
      <w:r w:rsidRPr="00CA6839" w:rsidR="000221FB">
        <w:t>itle</w:t>
      </w:r>
      <w:r w:rsidRPr="00CA6839">
        <w:t xml:space="preserve"> </w:t>
      </w:r>
      <w:r w:rsidRPr="00CA6839" w:rsidR="000221FB">
        <w:t>of</w:t>
      </w:r>
      <w:r w:rsidR="009412EB">
        <w:t xml:space="preserve"> the</w:t>
      </w:r>
      <w:r w:rsidRPr="00CA6839">
        <w:t xml:space="preserve"> </w:t>
      </w:r>
      <w:r w:rsidR="00ED426C">
        <w:t>contribution</w:t>
      </w:r>
      <w:r w:rsidRPr="00CA6839">
        <w:t xml:space="preserve"> (1</w:t>
      </w:r>
      <w:r w:rsidRPr="00CA6839" w:rsidR="00AF49F2">
        <w:t>2</w:t>
      </w:r>
      <w:r w:rsidRPr="00CA6839">
        <w:t xml:space="preserve"> pt, bold, gaps </w:t>
      </w:r>
      <w:r w:rsidR="005D74CD">
        <w:t>12</w:t>
      </w:r>
      <w:r w:rsidRPr="00CA6839">
        <w:t xml:space="preserve"> before</w:t>
      </w:r>
      <w:r w:rsidRPr="00CA6839" w:rsidR="004A7D2A">
        <w:t xml:space="preserve"> and</w:t>
      </w:r>
      <w:r w:rsidRPr="00CA6839">
        <w:t xml:space="preserve"> 6 after,</w:t>
      </w:r>
      <w:r w:rsidRPr="00CA6839" w:rsidR="00AF49F2">
        <w:t xml:space="preserve"> single</w:t>
      </w:r>
      <w:r w:rsidRPr="00CA6839">
        <w:t xml:space="preserve"> spacing</w:t>
      </w:r>
      <w:r w:rsidRPr="00CA6839" w:rsidR="00316F96">
        <w:t>, center</w:t>
      </w:r>
      <w:r w:rsidRPr="00CA6839">
        <w:t>)</w:t>
      </w:r>
      <w:r w:rsidR="001E6AD0">
        <w:t>. We kindly ask you to use styles marked with capital letters for formatting.</w:t>
      </w:r>
    </w:p>
    <w:p w:rsidRPr="00CA6839" w:rsidR="00D73073" w:rsidP="005D74CD" w:rsidRDefault="00D73073" w14:paraId="6B79573F" w14:textId="70F55EFC">
      <w:pPr>
        <w:pStyle w:val="AUTHORS"/>
      </w:pPr>
      <w:bookmarkStart w:name="_Hlk523822690" w:id="0"/>
      <w:r w:rsidRPr="00CA6839">
        <w:t>Authors (Name</w:t>
      </w:r>
      <w:r w:rsidRPr="00CA6839" w:rsidR="00AE4F19">
        <w:t xml:space="preserve"> SURNAME</w:t>
      </w:r>
      <w:r w:rsidRPr="00E5784D" w:rsidR="00E5784D">
        <w:rPr>
          <w:vertAlign w:val="superscript"/>
        </w:rPr>
        <w:t>#</w:t>
      </w:r>
      <w:r w:rsidRPr="00CA6839">
        <w:t>) (1</w:t>
      </w:r>
      <w:r w:rsidRPr="00CA6839" w:rsidR="00AD15EC">
        <w:t>0</w:t>
      </w:r>
      <w:r w:rsidRPr="00CA6839">
        <w:t xml:space="preserve"> pt, gaps </w:t>
      </w:r>
      <w:r w:rsidRPr="00CA6839" w:rsidR="00D170F4">
        <w:t>6</w:t>
      </w:r>
      <w:r w:rsidRPr="00CA6839">
        <w:t xml:space="preserve"> and </w:t>
      </w:r>
      <w:r w:rsidRPr="00CA6839" w:rsidR="00D170F4">
        <w:t>6</w:t>
      </w:r>
      <w:r w:rsidRPr="00CA6839">
        <w:t xml:space="preserve">, </w:t>
      </w:r>
      <w:r w:rsidRPr="005D74CD">
        <w:t>spacing</w:t>
      </w:r>
      <w:r w:rsidRPr="00CA6839">
        <w:t xml:space="preserve"> 1.2</w:t>
      </w:r>
      <w:r w:rsidRPr="00CA6839" w:rsidR="00316F96">
        <w:t>, center</w:t>
      </w:r>
      <w:r w:rsidRPr="00CA6839">
        <w:t>)</w:t>
      </w:r>
      <w:r w:rsidRPr="00CA6839">
        <w:br/>
      </w:r>
      <w:r w:rsidRPr="00CA6839">
        <w:t>e.g.</w:t>
      </w:r>
      <w:r w:rsidRPr="00CA6839" w:rsidR="00AE4F19">
        <w:t xml:space="preserve"> </w:t>
      </w:r>
      <w:r w:rsidR="000D4575">
        <w:t>Timotej</w:t>
      </w:r>
      <w:r w:rsidRPr="00CA6839" w:rsidR="00AE4F19">
        <w:t xml:space="preserve"> </w:t>
      </w:r>
      <w:r w:rsidR="000D4575">
        <w:t>KVÍTEK</w:t>
      </w:r>
      <w:r w:rsidRPr="00CA6839" w:rsidR="00CB6CD8">
        <w:rPr>
          <w:vertAlign w:val="superscript"/>
        </w:rPr>
        <w:t>1</w:t>
      </w:r>
      <w:r w:rsidRPr="00CA6839">
        <w:t xml:space="preserve">, </w:t>
      </w:r>
      <w:r w:rsidR="00A063A0">
        <w:t>Tomáš</w:t>
      </w:r>
      <w:r w:rsidRPr="00CA6839" w:rsidR="00510034">
        <w:t xml:space="preserve"> </w:t>
      </w:r>
      <w:bookmarkEnd w:id="0"/>
      <w:r w:rsidR="00A063A0">
        <w:t>ZRALÝ</w:t>
      </w:r>
      <w:r w:rsidRPr="00CA6839" w:rsidR="00CB6CD8">
        <w:rPr>
          <w:vertAlign w:val="superscript"/>
        </w:rPr>
        <w:t>2</w:t>
      </w:r>
    </w:p>
    <w:p w:rsidRPr="00CA6839" w:rsidR="00834D87" w:rsidP="00CA6839" w:rsidRDefault="00D73073" w14:paraId="7D72B35A" w14:textId="41798FFA">
      <w:pPr>
        <w:pStyle w:val="AFFILIATIONS"/>
      </w:pPr>
      <w:r w:rsidRPr="00CA6839">
        <w:t>Name and address of the institution</w:t>
      </w:r>
      <w:r w:rsidRPr="00CA6839" w:rsidR="00834D87">
        <w:t xml:space="preserve"> </w:t>
      </w:r>
      <w:r w:rsidRPr="00CA6839">
        <w:t>(</w:t>
      </w:r>
      <w:r w:rsidRPr="00CA6839" w:rsidR="00AF49F2">
        <w:t>9</w:t>
      </w:r>
      <w:r w:rsidRPr="00CA6839">
        <w:t xml:space="preserve"> pt, italics, center, gaps 6 and 0</w:t>
      </w:r>
      <w:r w:rsidRPr="00CA6839" w:rsidR="00B3166A">
        <w:t>, single spacing</w:t>
      </w:r>
      <w:r w:rsidRPr="00CA6839">
        <w:t>),</w:t>
      </w:r>
      <w:r w:rsidRPr="00CA6839" w:rsidR="00834D87">
        <w:t xml:space="preserve"> each affiliation starts </w:t>
      </w:r>
      <w:r w:rsidRPr="00CA6839" w:rsidR="00024AC6">
        <w:t xml:space="preserve">a </w:t>
      </w:r>
      <w:r w:rsidRPr="00CA6839" w:rsidR="00834D87">
        <w:t>new paragraph,</w:t>
      </w:r>
      <w:r w:rsidRPr="00CA6839">
        <w:t xml:space="preserve"> e.g.</w:t>
      </w:r>
      <w:r w:rsidR="00E14982">
        <w:t>:</w:t>
      </w:r>
    </w:p>
    <w:p w:rsidRPr="00CA6839" w:rsidR="00834D87" w:rsidP="00CA6839" w:rsidRDefault="00D73073" w14:paraId="6F4A3A2C" w14:textId="52C7FBC9">
      <w:pPr>
        <w:pStyle w:val="AFFILIATIONS"/>
      </w:pPr>
      <w:r w:rsidRPr="00CA6839">
        <w:rPr>
          <w:vertAlign w:val="superscript"/>
        </w:rPr>
        <w:t>1</w:t>
      </w:r>
      <w:r w:rsidRPr="00CA6839" w:rsidR="00530398">
        <w:t>Department of Physical Electronics</w:t>
      </w:r>
      <w:r w:rsidRPr="00CA6839">
        <w:t>,</w:t>
      </w:r>
      <w:r w:rsidRPr="00CA6839" w:rsidR="00530398">
        <w:t xml:space="preserve"> </w:t>
      </w:r>
      <w:r w:rsidRPr="00CA6839" w:rsidR="004D39D3">
        <w:t>Faculty of Science, Masaryk University,</w:t>
      </w:r>
      <w:r w:rsidRPr="00CA6839">
        <w:t xml:space="preserve"> </w:t>
      </w:r>
      <w:proofErr w:type="spellStart"/>
      <w:r w:rsidRPr="00CA6839" w:rsidR="00CB6CD8">
        <w:t>Kotlářská</w:t>
      </w:r>
      <w:proofErr w:type="spellEnd"/>
      <w:r w:rsidRPr="00CA6839" w:rsidR="00A548F8">
        <w:t> </w:t>
      </w:r>
      <w:r w:rsidRPr="00CA6839" w:rsidR="00CB6CD8">
        <w:t xml:space="preserve">2, 611 37 Brno, </w:t>
      </w:r>
      <w:r w:rsidRPr="00CA6839">
        <w:t>Czech</w:t>
      </w:r>
      <w:r w:rsidRPr="00CA6839" w:rsidR="00530398">
        <w:t xml:space="preserve"> Republic</w:t>
      </w:r>
    </w:p>
    <w:p w:rsidRPr="00CA6839" w:rsidR="000C536F" w:rsidP="00CA6839" w:rsidRDefault="00D73073" w14:paraId="0E19D6A9" w14:textId="6E8A82C7">
      <w:pPr>
        <w:pStyle w:val="AFFILIATIONS"/>
      </w:pPr>
      <w:r w:rsidRPr="00CA6839">
        <w:rPr>
          <w:vertAlign w:val="superscript"/>
        </w:rPr>
        <w:t>2</w:t>
      </w:r>
      <w:r w:rsidRPr="00CA6839" w:rsidR="00530398">
        <w:t>Department</w:t>
      </w:r>
      <w:r w:rsidRPr="00CA6839">
        <w:t xml:space="preserve"> of </w:t>
      </w:r>
      <w:r w:rsidRPr="00CA6839" w:rsidR="00CB6CD8">
        <w:t>Experimental Physics, Faculty of Mathematics, Physics and</w:t>
      </w:r>
      <w:r w:rsidRPr="00CA6839" w:rsidR="00A548F8">
        <w:t xml:space="preserve"> Informatics</w:t>
      </w:r>
      <w:r w:rsidRPr="00CA6839" w:rsidR="00CB6CD8">
        <w:t xml:space="preserve">, Comenius University in Bratislava, </w:t>
      </w:r>
      <w:proofErr w:type="spellStart"/>
      <w:r w:rsidRPr="00CA6839" w:rsidR="00CB6CD8">
        <w:t>Mlynská</w:t>
      </w:r>
      <w:proofErr w:type="spellEnd"/>
      <w:r w:rsidRPr="00CA6839" w:rsidR="00CB6CD8">
        <w:t xml:space="preserve"> dolina, 842 48 Bratislava, Slovak Republic</w:t>
      </w:r>
    </w:p>
    <w:p w:rsidRPr="00834D87" w:rsidR="00CB6CD8" w:rsidP="00834D87" w:rsidRDefault="00CB6CD8" w14:paraId="29150592" w14:textId="2ECEEBBD">
      <w:pPr>
        <w:pStyle w:val="AFFILIATIONS"/>
      </w:pPr>
      <w:r w:rsidRPr="00834D87">
        <w:t>e-mail</w:t>
      </w:r>
      <w:r w:rsidRPr="00834D87" w:rsidR="00A548F8">
        <w:t xml:space="preserve">: </w:t>
      </w:r>
      <w:hyperlink w:history="1" r:id="rId8">
        <w:r w:rsidRPr="00834D87" w:rsidR="00A548F8">
          <w:rPr>
            <w:rStyle w:val="Hyperlink"/>
            <w:color w:val="auto"/>
            <w:u w:val="none"/>
          </w:rPr>
          <w:t>mrkvicka@</w:t>
        </w:r>
        <w:r w:rsidR="000C536F">
          <w:rPr>
            <w:rStyle w:val="Hyperlink"/>
            <w:color w:val="auto"/>
            <w:u w:val="none"/>
          </w:rPr>
          <w:t>physics</w:t>
        </w:r>
        <w:r w:rsidRPr="00834D87" w:rsidR="00A548F8">
          <w:rPr>
            <w:rStyle w:val="Hyperlink"/>
            <w:color w:val="auto"/>
            <w:u w:val="none"/>
          </w:rPr>
          <w:t>.muni.cz</w:t>
        </w:r>
      </w:hyperlink>
    </w:p>
    <w:p w:rsidRPr="005D74CD" w:rsidR="00D73073" w:rsidP="005D74CD" w:rsidRDefault="00D73073" w14:paraId="26838B48" w14:textId="37BB4B67">
      <w:pPr>
        <w:pStyle w:val="ABSTRACT"/>
      </w:pPr>
      <w:r w:rsidRPr="005D74CD">
        <w:t>A</w:t>
      </w:r>
      <w:r w:rsidRPr="005D74CD" w:rsidR="00BA0F6D">
        <w:t xml:space="preserve">bstract (title – 10 pt, bold, gaps </w:t>
      </w:r>
      <w:r w:rsidRPr="005D74CD" w:rsidR="005B0C07">
        <w:t>1</w:t>
      </w:r>
      <w:r w:rsidR="005D74CD">
        <w:t>2</w:t>
      </w:r>
      <w:r w:rsidRPr="005D74CD" w:rsidR="00BA0F6D">
        <w:t xml:space="preserve"> and 0</w:t>
      </w:r>
      <w:r w:rsidRPr="005D74CD">
        <w:t>)</w:t>
      </w:r>
    </w:p>
    <w:p w:rsidRPr="00CA6839" w:rsidR="00FB4044" w:rsidP="00CA6839" w:rsidRDefault="00D73073" w14:paraId="1F830972" w14:textId="7B07259E">
      <w:pPr>
        <w:pStyle w:val="TEXT"/>
      </w:pPr>
      <w:r w:rsidRPr="00CA6839">
        <w:t>(</w:t>
      </w:r>
      <w:r w:rsidRPr="00CA6839" w:rsidR="00BA0F6D">
        <w:t>Text – 10 pt, gaps 6 and 0,</w:t>
      </w:r>
      <w:r w:rsidRPr="00CA6839" w:rsidR="00D170F4">
        <w:t xml:space="preserve"> spacing 1.2,</w:t>
      </w:r>
      <w:r w:rsidRPr="00CA6839" w:rsidR="00BA0F6D">
        <w:t xml:space="preserve"> block), e.g.: </w:t>
      </w:r>
      <w:r w:rsidR="00CC4454">
        <w:t>A</w:t>
      </w:r>
      <w:r w:rsidRPr="00CA6839" w:rsidR="00BA0F6D">
        <w:t>bstract</w:t>
      </w:r>
      <w:r w:rsidR="00CC4454">
        <w:t xml:space="preserve"> text</w:t>
      </w:r>
      <w:r w:rsidRPr="00CA6839" w:rsidR="00BA0F6D">
        <w:t xml:space="preserve"> in English</w:t>
      </w:r>
      <w:r w:rsidR="00CC4454">
        <w:t xml:space="preserve">, not exceeding a </w:t>
      </w:r>
      <w:r w:rsidRPr="00CA6839" w:rsidR="00BA0F6D">
        <w:t xml:space="preserve">maximum of 2 </w:t>
      </w:r>
      <w:r w:rsidR="00CC4454">
        <w:t xml:space="preserve">A5 </w:t>
      </w:r>
      <w:r w:rsidRPr="00CA6839" w:rsidR="00BA0F6D">
        <w:t xml:space="preserve">pages for the </w:t>
      </w:r>
      <w:r w:rsidR="000D4575">
        <w:t>entire</w:t>
      </w:r>
      <w:r w:rsidRPr="00CA6839" w:rsidR="00BA0F6D">
        <w:t xml:space="preserve"> contribution. </w:t>
      </w:r>
      <w:r w:rsidR="000D4575">
        <w:t xml:space="preserve">The </w:t>
      </w:r>
      <w:r w:rsidR="00CF4E24">
        <w:t>book of abstracts will be printed in color.</w:t>
      </w:r>
      <w:r w:rsidRPr="00CA6839" w:rsidR="00CF4E24">
        <w:t xml:space="preserve"> </w:t>
      </w:r>
      <w:r w:rsidR="000D4575">
        <w:t>The a</w:t>
      </w:r>
      <w:r w:rsidRPr="00CA6839" w:rsidR="00BA0F6D">
        <w:t xml:space="preserve">bstract </w:t>
      </w:r>
      <w:r w:rsidR="000D4575">
        <w:t>m</w:t>
      </w:r>
      <w:r w:rsidRPr="00CA6839" w:rsidR="00BA0F6D">
        <w:t>a</w:t>
      </w:r>
      <w:r w:rsidR="000D4575">
        <w:t>y</w:t>
      </w:r>
      <w:r w:rsidRPr="00CA6839" w:rsidR="00BA0F6D">
        <w:t xml:space="preserve"> also include figures</w:t>
      </w:r>
      <w:r w:rsidRPr="00CA6839" w:rsidR="00F00EED">
        <w:t xml:space="preserve"> </w:t>
      </w:r>
      <w:r w:rsidRPr="00CA6839" w:rsidR="00BA0F6D">
        <w:t>a</w:t>
      </w:r>
      <w:r w:rsidR="00532F29">
        <w:t>ligne</w:t>
      </w:r>
      <w:r w:rsidRPr="00CA6839" w:rsidR="00F00EED">
        <w:t>d</w:t>
      </w:r>
      <w:r w:rsidRPr="00CA6839" w:rsidR="00BA0F6D">
        <w:t xml:space="preserve"> to the center of</w:t>
      </w:r>
      <w:r w:rsidR="00A063A0">
        <w:t xml:space="preserve"> </w:t>
      </w:r>
      <w:r w:rsidR="00532F29">
        <w:t xml:space="preserve">the </w:t>
      </w:r>
      <w:r w:rsidRPr="00CA6839" w:rsidR="00BA0F6D">
        <w:t>page.</w:t>
      </w:r>
      <w:r w:rsidR="00CF4E24">
        <w:t xml:space="preserve"> </w:t>
      </w:r>
      <w:r w:rsidRPr="00CA6839" w:rsidR="00BA0F6D">
        <w:t>Figures must be ref</w:t>
      </w:r>
      <w:r w:rsidR="00CF4E24">
        <w:t>erenced</w:t>
      </w:r>
      <w:r w:rsidRPr="00CA6839" w:rsidR="00BA0F6D">
        <w:t xml:space="preserve"> in the text. Each figure should be captioned below</w:t>
      </w:r>
      <w:r w:rsidR="000D4575">
        <w:t xml:space="preserve"> it</w:t>
      </w:r>
      <w:r w:rsidRPr="00CA6839" w:rsidR="00BA0F6D">
        <w:t xml:space="preserve">, </w:t>
      </w:r>
      <w:r w:rsidR="000D4575">
        <w:t>center</w:t>
      </w:r>
      <w:r w:rsidRPr="00CA6839" w:rsidR="00BA0F6D">
        <w:t>ed (9 pt, gaps 6 and 6, Fig</w:t>
      </w:r>
      <w:r w:rsidR="00B339B0">
        <w:t>ure</w:t>
      </w:r>
      <w:r w:rsidRPr="00CA6839" w:rsidR="00BA0F6D">
        <w:t xml:space="preserve"> #: – italics, following text – normal). If </w:t>
      </w:r>
      <w:r w:rsidR="000D4575">
        <w:t xml:space="preserve">the </w:t>
      </w:r>
      <w:r w:rsidRPr="00CA6839" w:rsidR="00BA0F6D">
        <w:t>figure is reproduced,</w:t>
      </w:r>
      <w:r w:rsidR="000D4575">
        <w:t xml:space="preserve"> </w:t>
      </w:r>
      <w:r w:rsidRPr="00CA6839" w:rsidR="00BA0F6D">
        <w:t>the source</w:t>
      </w:r>
      <w:r w:rsidR="000D4575">
        <w:t xml:space="preserve"> must be indicated</w:t>
      </w:r>
      <w:r w:rsidRPr="00CA6839" w:rsidR="00BA0F6D">
        <w:t xml:space="preserve"> in square brackets with a number in the order of the reference in the abstract </w:t>
      </w:r>
      <w:r w:rsidR="000D4575">
        <w:t>in accordance</w:t>
      </w:r>
      <w:r w:rsidR="00B339B0">
        <w:t xml:space="preserve"> with</w:t>
      </w:r>
      <w:r w:rsidR="000D4575">
        <w:t xml:space="preserve"> the</w:t>
      </w:r>
      <w:r w:rsidRPr="00CA6839" w:rsidR="00BA0F6D">
        <w:t xml:space="preserve"> in-text citations – e.g.: </w:t>
      </w:r>
      <w:r w:rsidRPr="00CA6839" w:rsidR="00BA0F6D">
        <w:rPr>
          <w:rFonts w:eastAsia="Ubuntu"/>
        </w:rPr>
        <w:t>“…</w:t>
      </w:r>
      <w:r w:rsidRPr="00CA6839" w:rsidR="00BA0F6D">
        <w:t xml:space="preserve">as </w:t>
      </w:r>
      <w:r w:rsidR="00016BA1">
        <w:t>stat</w:t>
      </w:r>
      <w:r w:rsidRPr="00CA6839" w:rsidR="00BA0F6D">
        <w:t>ed in [1] …</w:t>
      </w:r>
      <w:r w:rsidRPr="00CA6839" w:rsidR="00BA0F6D">
        <w:rPr>
          <w:rFonts w:eastAsia="Ubuntu"/>
        </w:rPr>
        <w:t>”</w:t>
      </w:r>
      <w:r w:rsidRPr="00CA6839" w:rsidR="000F10A2">
        <w:t>.</w:t>
      </w:r>
    </w:p>
    <w:p w:rsidRPr="00E74F57" w:rsidR="001747CB" w:rsidP="00B654C2" w:rsidRDefault="00090224" w14:paraId="010E2E6A" w14:textId="77777777">
      <w:pPr>
        <w:pStyle w:val="TEXT"/>
        <w:jc w:val="center"/>
      </w:pPr>
      <w:r w:rsidRPr="00E74F57">
        <w:rPr>
          <w:noProof/>
        </w:rPr>
        <w:drawing>
          <wp:inline distT="0" distB="0" distL="0" distR="0" wp14:anchorId="403A6622" wp14:editId="1B6D02E4">
            <wp:extent cx="1758950" cy="1136700"/>
            <wp:effectExtent l="0" t="0" r="0" b="6350"/>
            <wp:docPr id="1" name="Obrázok 1" descr="Obrázok, na ktorom je sneh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lazma_dcsbd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5336" cy="1153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E0197F" w:rsidR="004D74B9" w:rsidP="00B654C2" w:rsidRDefault="00090224" w14:paraId="18173D60" w14:textId="59007780">
      <w:pPr>
        <w:pStyle w:val="Caption1"/>
        <w:rPr>
          <w:rStyle w:val="Heading5Char"/>
          <w:bCs/>
          <w:lang w:val="en-US"/>
        </w:rPr>
      </w:pPr>
      <w:r w:rsidRPr="00A732EE">
        <w:rPr>
          <w:rStyle w:val="FigureChar"/>
        </w:rPr>
        <w:t>Fig</w:t>
      </w:r>
      <w:r w:rsidR="00CE0068">
        <w:rPr>
          <w:rStyle w:val="FigureChar"/>
        </w:rPr>
        <w:t>ure</w:t>
      </w:r>
      <w:r w:rsidRPr="00A732EE">
        <w:rPr>
          <w:rStyle w:val="FigureChar"/>
        </w:rPr>
        <w:t> 1:</w:t>
      </w:r>
      <w:r w:rsidRPr="00E0197F">
        <w:t xml:space="preserve"> </w:t>
      </w:r>
      <w:r w:rsidRPr="00E0197F">
        <w:rPr>
          <w:rStyle w:val="Heading5Char"/>
          <w:bCs/>
          <w:lang w:val="en-US"/>
        </w:rPr>
        <w:t>Figure example – DCSBD plasma [2]</w:t>
      </w:r>
      <w:r w:rsidR="009435D7">
        <w:rPr>
          <w:rStyle w:val="Heading5Char"/>
          <w:bCs/>
          <w:lang w:val="en-US"/>
        </w:rPr>
        <w:t xml:space="preserve"> (9 pt, gaps 6 and 6, single spacing, center)</w:t>
      </w:r>
      <w:r w:rsidRPr="00E0197F">
        <w:rPr>
          <w:rStyle w:val="Heading5Char"/>
          <w:bCs/>
          <w:lang w:val="en-US"/>
        </w:rPr>
        <w:t>.</w:t>
      </w:r>
    </w:p>
    <w:p w:rsidRPr="00CA6839" w:rsidR="00047BEA" w:rsidP="00CA6839" w:rsidRDefault="00BA0F6D" w14:paraId="4E9A4D70" w14:textId="5042238C">
      <w:pPr>
        <w:pStyle w:val="TEXT"/>
      </w:pPr>
      <w:r w:rsidRPr="00CA6839">
        <w:t xml:space="preserve">In </w:t>
      </w:r>
      <w:r w:rsidR="00C02072">
        <w:t xml:space="preserve">the </w:t>
      </w:r>
      <w:r w:rsidRPr="00CA6839">
        <w:t>case of two successive citations, the numbers are separated by a comma [1, 2]. In</w:t>
      </w:r>
      <w:r w:rsidR="00C02072">
        <w:t xml:space="preserve"> the</w:t>
      </w:r>
      <w:r w:rsidRPr="00CA6839">
        <w:t xml:space="preserve"> case of more than two successive references, the numbers are separated </w:t>
      </w:r>
      <w:r w:rsidR="00C02072">
        <w:t>by</w:t>
      </w:r>
      <w:r w:rsidRPr="00CA6839">
        <w:t xml:space="preserve"> a dash [</w:t>
      </w:r>
      <w:r w:rsidR="005B2130">
        <w:t>3</w:t>
      </w:r>
      <w:r w:rsidRPr="00CA6839" w:rsidR="00B654C2">
        <w:t>-</w:t>
      </w:r>
      <w:r w:rsidR="005B2130">
        <w:t>6</w:t>
      </w:r>
      <w:r w:rsidRPr="00CA6839" w:rsidR="00047BEA">
        <w:t>].</w:t>
      </w:r>
    </w:p>
    <w:p w:rsidRPr="00B93DCF" w:rsidR="00A732EE" w:rsidP="3C05D0D8" w:rsidRDefault="00B93DCF" w14:paraId="4647D7FF" w14:textId="5668253F" w14:noSpellErr="1">
      <w:pPr>
        <w:pStyle w:val="ACKNOWLEDGEMENT"/>
      </w:pPr>
      <w:r w:rsidR="00B93DCF">
        <w:rPr/>
        <w:t>This research has been supported by… (10 pt, italic, gaps 6 and 0</w:t>
      </w:r>
      <w:r w:rsidR="00F83F90">
        <w:rPr/>
        <w:t>, spacing 1.2</w:t>
      </w:r>
      <w:r w:rsidR="00B93DCF">
        <w:rPr/>
        <w:t>)</w:t>
      </w:r>
      <w:r w:rsidR="009A24CA">
        <w:rPr/>
        <w:t xml:space="preserve">, </w:t>
      </w:r>
      <w:r w:rsidR="002521E8">
        <w:rPr/>
        <w:t xml:space="preserve">an </w:t>
      </w:r>
      <w:r w:rsidR="00A2721B">
        <w:rPr/>
        <w:t xml:space="preserve">acknowledgement is </w:t>
      </w:r>
      <w:r w:rsidR="009A24CA">
        <w:rPr/>
        <w:t>optional</w:t>
      </w:r>
      <w:r w:rsidR="00A2721B">
        <w:rPr/>
        <w:t>.</w:t>
      </w:r>
    </w:p>
    <w:p w:rsidR="00A732EE" w:rsidP="00CA6839" w:rsidRDefault="00D73073" w14:paraId="4E0FCEC2" w14:textId="77777777">
      <w:pPr>
        <w:pStyle w:val="SUBTITLES"/>
      </w:pPr>
      <w:r w:rsidRPr="00E74F57">
        <w:t xml:space="preserve">Keywords: (title </w:t>
      </w:r>
      <w:r w:rsidRPr="00E74F57" w:rsidR="00353110">
        <w:t>–</w:t>
      </w:r>
      <w:r w:rsidRPr="00E74F57">
        <w:t xml:space="preserve"> </w:t>
      </w:r>
      <w:r w:rsidRPr="00611CDA">
        <w:t>10</w:t>
      </w:r>
      <w:r w:rsidRPr="00E74F57">
        <w:t xml:space="preserve"> pt, bold, gaps 6 and 0</w:t>
      </w:r>
      <w:r w:rsidR="00C82D30">
        <w:t>)</w:t>
      </w:r>
    </w:p>
    <w:p w:rsidRPr="00611CDA" w:rsidR="00356315" w:rsidP="3C05D0D8" w:rsidRDefault="00D73073" w14:paraId="1099A48F" w14:textId="78590B90" w14:noSpellErr="1">
      <w:pPr>
        <w:pStyle w:val="KEYWORDS"/>
      </w:pPr>
      <w:r w:rsidR="00D73073">
        <w:rPr/>
        <w:t xml:space="preserve">max </w:t>
      </w:r>
      <w:r w:rsidR="006E0817">
        <w:rPr/>
        <w:t>5</w:t>
      </w:r>
      <w:r w:rsidR="00D73073">
        <w:rPr/>
        <w:t xml:space="preserve"> keywords </w:t>
      </w:r>
      <w:r w:rsidR="00C82B55">
        <w:rPr/>
        <w:t>(</w:t>
      </w:r>
      <w:r w:rsidR="00D73073">
        <w:rPr/>
        <w:t xml:space="preserve">10 pt, gaps </w:t>
      </w:r>
      <w:r w:rsidR="00B93DCF">
        <w:rPr/>
        <w:t>0</w:t>
      </w:r>
      <w:r w:rsidR="00D73073">
        <w:rPr/>
        <w:t xml:space="preserve"> and 0,</w:t>
      </w:r>
      <w:r w:rsidR="00F83F90">
        <w:rPr/>
        <w:t xml:space="preserve"> spacing </w:t>
      </w:r>
      <w:r w:rsidRPr="3C05D0D8" w:rsidR="00F83F90">
        <w:rPr>
          <w:lang w:val="en-GB"/>
        </w:rPr>
        <w:t>1.2,</w:t>
      </w:r>
      <w:r w:rsidR="00D73073">
        <w:rPr/>
        <w:t xml:space="preserve"> the first keyword has first letter </w:t>
      </w:r>
      <w:r w:rsidR="00BA0F6D">
        <w:rPr/>
        <w:t>in lower case</w:t>
      </w:r>
      <w:r w:rsidR="00D73073">
        <w:rPr/>
        <w:t>,</w:t>
      </w:r>
      <w:r w:rsidR="00835E3B">
        <w:rPr/>
        <w:t xml:space="preserve"> </w:t>
      </w:r>
      <w:r w:rsidR="00D73073">
        <w:rPr/>
        <w:t>there is no punctuation at the end)</w:t>
      </w:r>
      <w:r w:rsidR="00F45820">
        <w:rPr/>
        <w:t xml:space="preserve">, e.g.: </w:t>
      </w:r>
      <w:r w:rsidR="001D4782">
        <w:rPr/>
        <w:t xml:space="preserve">short </w:t>
      </w:r>
      <w:r w:rsidR="00102051">
        <w:rPr/>
        <w:t>keyword</w:t>
      </w:r>
    </w:p>
    <w:p w:rsidRPr="00E74F57" w:rsidR="00AA3727" w:rsidP="00CA6839" w:rsidRDefault="00AA3727" w14:paraId="714ABC17" w14:textId="77777777">
      <w:pPr>
        <w:pStyle w:val="SUBTITLES"/>
      </w:pPr>
      <w:r w:rsidRPr="00E74F57">
        <w:t xml:space="preserve">References (title - 10 pt, bold, gaps </w:t>
      </w:r>
      <w:r w:rsidRPr="00E74F57" w:rsidR="00353110">
        <w:t>6</w:t>
      </w:r>
      <w:r w:rsidRPr="00E74F57">
        <w:t xml:space="preserve"> and 0)</w:t>
      </w:r>
    </w:p>
    <w:p w:rsidRPr="00E74F57" w:rsidR="001E139A" w:rsidP="00AE6645" w:rsidRDefault="00AA3727" w14:paraId="5B1EBCC2" w14:textId="53516A07">
      <w:pPr>
        <w:pStyle w:val="CITING"/>
        <w:numPr>
          <w:ilvl w:val="0"/>
          <w:numId w:val="0"/>
        </w:numPr>
      </w:pPr>
      <w:r w:rsidRPr="00E74F57">
        <w:t xml:space="preserve">The font size is </w:t>
      </w:r>
      <w:r w:rsidRPr="00E74F57" w:rsidR="00FB06C3">
        <w:t>8</w:t>
      </w:r>
      <w:r w:rsidRPr="00E74F57">
        <w:t xml:space="preserve"> pt, gaps 3 and 0,</w:t>
      </w:r>
      <w:r w:rsidR="005E44E0">
        <w:t xml:space="preserve"> single spacing,</w:t>
      </w:r>
      <w:r w:rsidRPr="00E74F57">
        <w:t xml:space="preserve"> </w:t>
      </w:r>
      <w:r w:rsidR="005E44E0">
        <w:t xml:space="preserve">indent </w:t>
      </w:r>
      <w:r w:rsidR="001549FE">
        <w:t xml:space="preserve">0.75 </w:t>
      </w:r>
      <w:r w:rsidR="005E44E0">
        <w:t>cm</w:t>
      </w:r>
      <w:r w:rsidRPr="00E74F57">
        <w:t xml:space="preserve">. </w:t>
      </w:r>
      <w:r w:rsidRPr="00E74F57" w:rsidR="00353110">
        <w:t xml:space="preserve">Examples are shown for: </w:t>
      </w:r>
    </w:p>
    <w:p w:rsidRPr="00E74F57" w:rsidR="005E44E0" w:rsidP="00AE6645" w:rsidRDefault="005E44E0" w14:paraId="420A9AD0" w14:textId="627621B0">
      <w:pPr>
        <w:pStyle w:val="CITING"/>
      </w:pPr>
      <w:proofErr w:type="gramStart"/>
      <w:r w:rsidRPr="00E74F57">
        <w:t>a journal</w:t>
      </w:r>
      <w:proofErr w:type="gramEnd"/>
      <w:r w:rsidRPr="00E74F57">
        <w:t xml:space="preserve"> article (Authors in the following form: NAME First name. </w:t>
      </w:r>
      <w:r w:rsidRPr="00E74F57">
        <w:rPr>
          <w:i/>
          <w:iCs/>
        </w:rPr>
        <w:t>Title of journal, year of publishing.</w:t>
      </w:r>
      <w:r w:rsidRPr="00E74F57">
        <w:t xml:space="preserve"> Volume, number, page</w:t>
      </w:r>
      <w:r w:rsidR="00BB2272">
        <w:t>.</w:t>
      </w:r>
      <w:r w:rsidRPr="00E74F57">
        <w:t>)</w:t>
      </w:r>
    </w:p>
    <w:p w:rsidRPr="00E74F57" w:rsidR="005E44E0" w:rsidP="00AE6645" w:rsidRDefault="005E44E0" w14:paraId="2BE203B1" w14:textId="77777777">
      <w:pPr>
        <w:pStyle w:val="CITING"/>
      </w:pPr>
      <w:proofErr w:type="gramStart"/>
      <w:r w:rsidRPr="00E74F57">
        <w:t>a book</w:t>
      </w:r>
      <w:proofErr w:type="gramEnd"/>
      <w:r w:rsidRPr="00E74F57">
        <w:t xml:space="preserve"> (Authors in form: NAME First name. </w:t>
      </w:r>
      <w:r w:rsidRPr="00E74F57">
        <w:rPr>
          <w:i/>
          <w:iCs/>
        </w:rPr>
        <w:t>Title of book.</w:t>
      </w:r>
      <w:r w:rsidRPr="00E74F57">
        <w:t xml:space="preserve"> Edition number, Place of </w:t>
      </w:r>
      <w:proofErr w:type="gramStart"/>
      <w:r w:rsidRPr="00E74F57">
        <w:t>publishing</w:t>
      </w:r>
      <w:proofErr w:type="gramEnd"/>
      <w:r w:rsidRPr="00E74F57">
        <w:t>: Publisher, year of publishing, page.)</w:t>
      </w:r>
    </w:p>
    <w:p w:rsidR="005E44E0" w:rsidP="00AE6645" w:rsidRDefault="005E44E0" w14:paraId="18B466E2" w14:textId="77777777">
      <w:pPr>
        <w:pStyle w:val="CITING"/>
      </w:pPr>
      <w:proofErr w:type="gramStart"/>
      <w:r w:rsidRPr="00E74F57">
        <w:t>a contribution</w:t>
      </w:r>
      <w:proofErr w:type="gramEnd"/>
      <w:r w:rsidRPr="00E74F57">
        <w:t xml:space="preserve"> from conference proceedings (Authors in form: NAME First name. </w:t>
      </w:r>
      <w:r w:rsidRPr="00E74F57">
        <w:rPr>
          <w:i/>
          <w:iCs/>
        </w:rPr>
        <w:t xml:space="preserve">In “Title of conference” conference proceedings. </w:t>
      </w:r>
      <w:r w:rsidRPr="00E74F57">
        <w:t>Place of conference, year of happening, page.)</w:t>
      </w:r>
    </w:p>
    <w:p w:rsidRPr="00E74F57" w:rsidR="00D62734" w:rsidP="00AE6645" w:rsidRDefault="005E44E0" w14:paraId="48B189CA" w14:textId="4C2CA624">
      <w:pPr>
        <w:pStyle w:val="CITING"/>
        <w:numPr>
          <w:ilvl w:val="0"/>
          <w:numId w:val="0"/>
        </w:numPr>
      </w:pPr>
      <w:r>
        <w:t>Examples:</w:t>
      </w:r>
    </w:p>
    <w:p w:rsidRPr="005E44E0" w:rsidR="00F17AB8" w:rsidP="001B099F" w:rsidRDefault="00420C1C" w14:paraId="5DFFF501" w14:textId="41AFF6DD">
      <w:pPr>
        <w:pStyle w:val="References"/>
        <w:numPr>
          <w:ilvl w:val="0"/>
          <w:numId w:val="29"/>
        </w:numPr>
        <w:ind w:left="426" w:hanging="426"/>
      </w:pPr>
      <w:r w:rsidRPr="005E44E0">
        <w:t xml:space="preserve">ČERNÁK Mirko, ČERNÁKOVÁ </w:t>
      </w:r>
      <w:r w:rsidRPr="005E44E0" w:rsidR="00B95421">
        <w:t>Ľudmila</w:t>
      </w:r>
      <w:r w:rsidRPr="005E44E0">
        <w:t>, HUDEC I</w:t>
      </w:r>
      <w:r w:rsidRPr="005E44E0" w:rsidR="00B95421">
        <w:t>van</w:t>
      </w:r>
      <w:r w:rsidRPr="005E44E0">
        <w:t xml:space="preserve">, KOVÁČIK Dušan and ZAHORANOVÁ Anna. </w:t>
      </w:r>
      <w:r w:rsidRPr="001B099F">
        <w:rPr>
          <w:i/>
          <w:iCs/>
        </w:rPr>
        <w:t>EPJ</w:t>
      </w:r>
      <w:r w:rsidRPr="001B099F" w:rsidR="001A3FEF">
        <w:rPr>
          <w:i/>
          <w:iCs/>
        </w:rPr>
        <w:t> </w:t>
      </w:r>
      <w:r w:rsidRPr="001B099F">
        <w:rPr>
          <w:i/>
          <w:iCs/>
        </w:rPr>
        <w:t>Applied Physics</w:t>
      </w:r>
      <w:r w:rsidRPr="001B099F" w:rsidR="001A3FEF">
        <w:rPr>
          <w:i/>
          <w:iCs/>
        </w:rPr>
        <w:t>,</w:t>
      </w:r>
      <w:r w:rsidRPr="001B099F">
        <w:rPr>
          <w:i/>
          <w:iCs/>
        </w:rPr>
        <w:t xml:space="preserve"> 2009.</w:t>
      </w:r>
      <w:r w:rsidRPr="005E44E0">
        <w:t xml:space="preserve"> </w:t>
      </w:r>
      <w:r w:rsidRPr="005E44E0" w:rsidR="00A96BF8">
        <w:t>V</w:t>
      </w:r>
      <w:r w:rsidRPr="005E44E0">
        <w:t>ol. 47, no. 2, p. 22806</w:t>
      </w:r>
      <w:r w:rsidR="00BB2272">
        <w:t>.</w:t>
      </w:r>
    </w:p>
    <w:p w:rsidRPr="00E74F57" w:rsidR="00471A3B" w:rsidP="008E4DA8" w:rsidRDefault="00471A3B" w14:paraId="3F671369" w14:textId="77777777">
      <w:pPr>
        <w:pStyle w:val="CITING"/>
      </w:pPr>
      <w:r w:rsidRPr="00E74F57">
        <w:t xml:space="preserve">ROTH J. Reece. </w:t>
      </w:r>
      <w:r w:rsidRPr="00E74F57">
        <w:rPr>
          <w:i/>
          <w:iCs/>
        </w:rPr>
        <w:t>Industrial Plasma Engineering.</w:t>
      </w:r>
      <w:r w:rsidRPr="00E74F57">
        <w:t xml:space="preserve"> 2nd ed.</w:t>
      </w:r>
      <w:r w:rsidRPr="00E74F57" w:rsidR="00D151D7">
        <w:t>,</w:t>
      </w:r>
      <w:r w:rsidRPr="00E74F57">
        <w:t xml:space="preserve"> Bristol and Philadelphia: Institute of Physics Publishing, 200</w:t>
      </w:r>
      <w:r w:rsidRPr="00E74F57" w:rsidR="00F17AB8">
        <w:t>1</w:t>
      </w:r>
      <w:r w:rsidRPr="00E74F57" w:rsidR="00171AB0">
        <w:t>,</w:t>
      </w:r>
      <w:r w:rsidRPr="00E74F57">
        <w:t xml:space="preserve"> p. 251. </w:t>
      </w:r>
    </w:p>
    <w:p w:rsidRPr="00E74F57" w:rsidR="00471A3B" w:rsidP="008E4DA8" w:rsidRDefault="00471A3B" w14:paraId="70607A22" w14:textId="0B3D7110">
      <w:pPr>
        <w:pStyle w:val="CITING"/>
      </w:pPr>
      <w:r w:rsidRPr="00E74F57">
        <w:t>ŠTĚPÁNOVÁ Vlasta, SLAVÍČEK Pavel, VALTR Miroslav, BURŠÍKOVÁ Vilma and STUPAVSKÁ Monika</w:t>
      </w:r>
      <w:r w:rsidRPr="00E74F57">
        <w:rPr>
          <w:i/>
          <w:iCs/>
        </w:rPr>
        <w:t xml:space="preserve">. In </w:t>
      </w:r>
      <w:proofErr w:type="spellStart"/>
      <w:r w:rsidRPr="00E74F57">
        <w:rPr>
          <w:i/>
          <w:iCs/>
        </w:rPr>
        <w:t>Nanocon</w:t>
      </w:r>
      <w:proofErr w:type="spellEnd"/>
      <w:r w:rsidRPr="00E74F57">
        <w:rPr>
          <w:i/>
          <w:iCs/>
        </w:rPr>
        <w:t xml:space="preserve"> 2015 Proceedings</w:t>
      </w:r>
      <w:r w:rsidRPr="00E74F57" w:rsidR="001A3FEF">
        <w:rPr>
          <w:i/>
          <w:iCs/>
        </w:rPr>
        <w:t>.</w:t>
      </w:r>
      <w:r w:rsidRPr="00E74F57">
        <w:t xml:space="preserve"> Brno, 2015</w:t>
      </w:r>
      <w:r w:rsidRPr="00E74F57" w:rsidR="00171AB0">
        <w:t>,</w:t>
      </w:r>
      <w:r w:rsidRPr="00E74F57">
        <w:t xml:space="preserve"> p. 2</w:t>
      </w:r>
      <w:r w:rsidR="00FF74A6">
        <w:t>-</w:t>
      </w:r>
      <w:r w:rsidRPr="00E74F57">
        <w:t>7.</w:t>
      </w:r>
    </w:p>
    <w:sectPr w:rsidRPr="00E74F57" w:rsidR="00471A3B" w:rsidSect="00D10123">
      <w:headerReference w:type="default" r:id="rId10"/>
      <w:footerReference w:type="default" r:id="rId11"/>
      <w:pgSz w:w="8391" w:h="11906" w:orient="portrait" w:code="11"/>
      <w:pgMar w:top="720" w:right="720" w:bottom="720" w:left="720" w:header="142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885784" w:rsidP="00834D87" w:rsidRDefault="00885784" w14:paraId="23D2BE0D" w14:textId="77777777">
      <w:r>
        <w:separator/>
      </w:r>
    </w:p>
  </w:endnote>
  <w:endnote w:type="continuationSeparator" w:id="0">
    <w:p w:rsidR="00885784" w:rsidP="00834D87" w:rsidRDefault="00885784" w14:paraId="188DC6C0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Ubuntu">
    <w:altName w:val="Calibri"/>
    <w:charset w:val="00"/>
    <w:family w:val="swiss"/>
    <w:pitch w:val="variable"/>
    <w:sig w:usb0="E00002FF" w:usb1="5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88949956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:rsidRPr="00D10123" w:rsidR="00D10123" w:rsidRDefault="00D10123" w14:paraId="6C9DA7F7" w14:textId="0B23B6BF">
        <w:pPr>
          <w:pStyle w:val="Footer"/>
          <w:rPr>
            <w:sz w:val="18"/>
            <w:szCs w:val="18"/>
          </w:rPr>
        </w:pPr>
        <w:r w:rsidRPr="00D10123">
          <w:rPr>
            <w:sz w:val="18"/>
            <w:szCs w:val="18"/>
          </w:rPr>
          <w:fldChar w:fldCharType="begin"/>
        </w:r>
        <w:r w:rsidRPr="00D10123">
          <w:rPr>
            <w:sz w:val="18"/>
            <w:szCs w:val="18"/>
          </w:rPr>
          <w:instrText xml:space="preserve"> PAGE   \* MERGEFORMAT </w:instrText>
        </w:r>
        <w:r w:rsidRPr="00D10123">
          <w:rPr>
            <w:sz w:val="18"/>
            <w:szCs w:val="18"/>
          </w:rPr>
          <w:fldChar w:fldCharType="separate"/>
        </w:r>
        <w:r w:rsidRPr="00D10123">
          <w:rPr>
            <w:noProof/>
            <w:sz w:val="18"/>
            <w:szCs w:val="18"/>
          </w:rPr>
          <w:t>2</w:t>
        </w:r>
        <w:r w:rsidRPr="00D10123">
          <w:rPr>
            <w:noProof/>
            <w:sz w:val="18"/>
            <w:szCs w:val="18"/>
          </w:rPr>
          <w:fldChar w:fldCharType="end"/>
        </w:r>
      </w:p>
    </w:sdtContent>
  </w:sdt>
  <w:p w:rsidR="00D10123" w:rsidRDefault="00D10123" w14:paraId="2B1684E3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885784" w:rsidP="00834D87" w:rsidRDefault="00885784" w14:paraId="25015928" w14:textId="77777777">
      <w:r>
        <w:separator/>
      </w:r>
    </w:p>
  </w:footnote>
  <w:footnote w:type="continuationSeparator" w:id="0">
    <w:p w:rsidR="00885784" w:rsidP="00834D87" w:rsidRDefault="00885784" w14:paraId="2BE21F92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sdtfl w16du wp14">
  <w:bookmarkStart w:name="_Hlk24625456" w:id="1"/>
  <w:p w:rsidRPr="000C536F" w:rsidR="00FA60E8" w:rsidP="00834D87" w:rsidRDefault="000C536F" w14:paraId="6BD91D15" w14:textId="7D80C693">
    <w:pPr>
      <w:pStyle w:val="Header"/>
      <w:rPr>
        <w:noProof/>
        <w:sz w:val="18"/>
        <w:szCs w:val="18"/>
      </w:rPr>
    </w:pPr>
    <w:r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04EFA8D" wp14:editId="20D79EEA">
              <wp:simplePos x="0" y="0"/>
              <wp:positionH relativeFrom="margin">
                <wp:posOffset>407035</wp:posOffset>
              </wp:positionH>
              <wp:positionV relativeFrom="paragraph">
                <wp:posOffset>273757</wp:posOffset>
              </wp:positionV>
              <wp:extent cx="3600000" cy="0"/>
              <wp:effectExtent l="0" t="0" r="0" b="0"/>
              <wp:wrapNone/>
              <wp:docPr id="2008526112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600000" cy="0"/>
                      </a:xfrm>
                      <a:prstGeom prst="line">
                        <a:avLst/>
                      </a:prstGeom>
                      <a:ln w="1270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 w14:anchorId="03D6342B">
            <v:line id="Straight Connector 1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spid="_x0000_s1026" strokecolor="black [3200]" strokeweight="1pt" from="32.05pt,21.55pt" to="315.5pt,21.55pt" w14:anchorId="11EACBA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">
              <v:stroke joinstyle="miter"/>
              <w10:wrap anchorx="margin"/>
            </v:line>
          </w:pict>
        </mc:Fallback>
      </mc:AlternateContent>
    </w:r>
    <w:r w:rsidRPr="000C536F" w:rsidR="006907A6">
      <w:rPr>
        <w:noProof/>
        <w:sz w:val="18"/>
        <w:szCs w:val="18"/>
      </w:rPr>
      <w:t>The 4</w:t>
    </w:r>
    <w:r w:rsidRPr="000C536F" w:rsidR="006907A6">
      <w:rPr>
        <w:noProof/>
        <w:sz w:val="18"/>
        <w:szCs w:val="18"/>
        <w:vertAlign w:val="superscript"/>
      </w:rPr>
      <w:t>th</w:t>
    </w:r>
    <w:r w:rsidRPr="000C536F" w:rsidR="00DA164C">
      <w:rPr>
        <w:noProof/>
        <w:sz w:val="18"/>
        <w:szCs w:val="18"/>
      </w:rPr>
      <w:t xml:space="preserve"> </w:t>
    </w:r>
    <w:r w:rsidRPr="000C536F" w:rsidR="001A170C">
      <w:rPr>
        <w:noProof/>
        <w:sz w:val="18"/>
        <w:szCs w:val="18"/>
      </w:rPr>
      <w:t>Plasma Nanotechnolog</w:t>
    </w:r>
    <w:r w:rsidRPr="000C536F" w:rsidR="00DB5478">
      <w:rPr>
        <w:noProof/>
        <w:sz w:val="18"/>
        <w:szCs w:val="18"/>
      </w:rPr>
      <w:t>ies</w:t>
    </w:r>
    <w:r w:rsidRPr="000C536F" w:rsidR="001A170C">
      <w:rPr>
        <w:noProof/>
        <w:sz w:val="18"/>
        <w:szCs w:val="18"/>
      </w:rPr>
      <w:t xml:space="preserve"> and Bioapplications Workshop</w:t>
    </w:r>
  </w:p>
  <w:p w:rsidRPr="000C536F" w:rsidR="001A170C" w:rsidP="00834D87" w:rsidRDefault="00CC3344" w14:paraId="6F8B9D28" w14:textId="4A66B1AF">
    <w:pPr>
      <w:pStyle w:val="Footer"/>
      <w:rPr>
        <w:sz w:val="18"/>
        <w:szCs w:val="18"/>
      </w:rPr>
    </w:pPr>
    <w:r>
      <w:rPr>
        <w:noProof/>
        <w:sz w:val="18"/>
        <w:szCs w:val="18"/>
      </w:rPr>
      <w:t xml:space="preserve">October 20-23, 2025, </w:t>
    </w:r>
    <w:r w:rsidR="004C53CD">
      <w:rPr>
        <w:noProof/>
        <w:sz w:val="18"/>
        <w:szCs w:val="18"/>
      </w:rPr>
      <w:t>Češkovice</w:t>
    </w:r>
    <w:r w:rsidRPr="000C536F" w:rsidR="00060337">
      <w:rPr>
        <w:noProof/>
        <w:sz w:val="18"/>
        <w:szCs w:val="18"/>
      </w:rPr>
      <w:t>, Czech Republic</w:t>
    </w:r>
    <w:bookmarkEnd w:id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[%1]"/>
      <w:lvlJc w:val="left"/>
      <w:pPr>
        <w:tabs>
          <w:tab w:val="num" w:pos="0"/>
        </w:tabs>
        <w:ind w:left="720" w:hanging="360"/>
      </w:pPr>
    </w:lvl>
  </w:abstractNum>
  <w:abstractNum w:abstractNumId="1" w15:restartNumberingAfterBreak="0">
    <w:nsid w:val="061B5AB4"/>
    <w:multiLevelType w:val="hybridMultilevel"/>
    <w:tmpl w:val="FCA632FC"/>
    <w:lvl w:ilvl="0" w:tplc="040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92465E5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9703351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0BC655D1"/>
    <w:multiLevelType w:val="hybridMultilevel"/>
    <w:tmpl w:val="3E34CF5A"/>
    <w:lvl w:ilvl="0" w:tplc="114C0A02">
      <w:start w:val="1"/>
      <w:numFmt w:val="decimal"/>
      <w:lvlText w:val="(%1)"/>
      <w:lvlJc w:val="left"/>
      <w:pPr>
        <w:ind w:left="6024" w:hanging="360"/>
      </w:pPr>
    </w:lvl>
    <w:lvl w:ilvl="1" w:tplc="04050019">
      <w:start w:val="1"/>
      <w:numFmt w:val="lowerLetter"/>
      <w:lvlText w:val="%2."/>
      <w:lvlJc w:val="left"/>
      <w:pPr>
        <w:ind w:left="6744" w:hanging="360"/>
      </w:pPr>
    </w:lvl>
    <w:lvl w:ilvl="2" w:tplc="0405001B">
      <w:start w:val="1"/>
      <w:numFmt w:val="lowerRoman"/>
      <w:lvlText w:val="%3."/>
      <w:lvlJc w:val="right"/>
      <w:pPr>
        <w:ind w:left="7464" w:hanging="180"/>
      </w:pPr>
    </w:lvl>
    <w:lvl w:ilvl="3" w:tplc="0405000F">
      <w:start w:val="1"/>
      <w:numFmt w:val="decimal"/>
      <w:lvlText w:val="%4."/>
      <w:lvlJc w:val="left"/>
      <w:pPr>
        <w:ind w:left="8184" w:hanging="360"/>
      </w:pPr>
    </w:lvl>
    <w:lvl w:ilvl="4" w:tplc="04050019">
      <w:start w:val="1"/>
      <w:numFmt w:val="lowerLetter"/>
      <w:lvlText w:val="%5."/>
      <w:lvlJc w:val="left"/>
      <w:pPr>
        <w:ind w:left="8904" w:hanging="360"/>
      </w:pPr>
    </w:lvl>
    <w:lvl w:ilvl="5" w:tplc="0405001B">
      <w:start w:val="1"/>
      <w:numFmt w:val="lowerRoman"/>
      <w:lvlText w:val="%6."/>
      <w:lvlJc w:val="right"/>
      <w:pPr>
        <w:ind w:left="9624" w:hanging="180"/>
      </w:pPr>
    </w:lvl>
    <w:lvl w:ilvl="6" w:tplc="0405000F">
      <w:start w:val="1"/>
      <w:numFmt w:val="decimal"/>
      <w:lvlText w:val="%7."/>
      <w:lvlJc w:val="left"/>
      <w:pPr>
        <w:ind w:left="10344" w:hanging="360"/>
      </w:pPr>
    </w:lvl>
    <w:lvl w:ilvl="7" w:tplc="04050019">
      <w:start w:val="1"/>
      <w:numFmt w:val="lowerLetter"/>
      <w:lvlText w:val="%8."/>
      <w:lvlJc w:val="left"/>
      <w:pPr>
        <w:ind w:left="11064" w:hanging="360"/>
      </w:pPr>
    </w:lvl>
    <w:lvl w:ilvl="8" w:tplc="0405001B">
      <w:start w:val="1"/>
      <w:numFmt w:val="lowerRoman"/>
      <w:lvlText w:val="%9."/>
      <w:lvlJc w:val="right"/>
      <w:pPr>
        <w:ind w:left="11784" w:hanging="180"/>
      </w:pPr>
    </w:lvl>
  </w:abstractNum>
  <w:abstractNum w:abstractNumId="5" w15:restartNumberingAfterBreak="0">
    <w:nsid w:val="0E976CFF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11552FB1"/>
    <w:multiLevelType w:val="multilevel"/>
    <w:tmpl w:val="8D5811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167706FC"/>
    <w:multiLevelType w:val="multilevel"/>
    <w:tmpl w:val="2F44B6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8" w15:restartNumberingAfterBreak="0">
    <w:nsid w:val="195F7944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9E922F5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1A1425EB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C3D7E68"/>
    <w:multiLevelType w:val="hybridMultilevel"/>
    <w:tmpl w:val="6E2ADDCE"/>
    <w:lvl w:ilvl="0" w:tplc="8F9845FE">
      <w:numFmt w:val="bullet"/>
      <w:lvlText w:val="-"/>
      <w:lvlJc w:val="left"/>
      <w:pPr>
        <w:ind w:left="720" w:hanging="360"/>
      </w:pPr>
      <w:rPr>
        <w:rFonts w:hint="default" w:ascii="Arial" w:hAnsi="Arial" w:eastAsia="Times New Roman" w:cs="Arial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81740A0"/>
    <w:multiLevelType w:val="hybridMultilevel"/>
    <w:tmpl w:val="4FE0B83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F0391D"/>
    <w:multiLevelType w:val="hybridMultilevel"/>
    <w:tmpl w:val="AEFC75DE"/>
    <w:lvl w:ilvl="0" w:tplc="040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30FD114D"/>
    <w:multiLevelType w:val="hybridMultilevel"/>
    <w:tmpl w:val="7DB051F0"/>
    <w:lvl w:ilvl="0" w:tplc="D622879A">
      <w:start w:val="1"/>
      <w:numFmt w:val="decimal"/>
      <w:pStyle w:val="References"/>
      <w:lvlText w:val="[%1]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A220FD"/>
    <w:multiLevelType w:val="hybridMultilevel"/>
    <w:tmpl w:val="6B2AC4D4"/>
    <w:lvl w:ilvl="0" w:tplc="040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B7D5C4A"/>
    <w:multiLevelType w:val="hybridMultilevel"/>
    <w:tmpl w:val="AAFAED3E"/>
    <w:lvl w:ilvl="0" w:tplc="0405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7" w15:restartNumberingAfterBreak="0">
    <w:nsid w:val="3E335A4C"/>
    <w:multiLevelType w:val="hybridMultilevel"/>
    <w:tmpl w:val="DE981A74"/>
    <w:lvl w:ilvl="0" w:tplc="0405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42395835"/>
    <w:multiLevelType w:val="multilevel"/>
    <w:tmpl w:val="450AE50A"/>
    <w:lvl w:ilvl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538D08F6"/>
    <w:multiLevelType w:val="hybridMultilevel"/>
    <w:tmpl w:val="0686C6D2"/>
    <w:lvl w:ilvl="0" w:tplc="040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58521A12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F9354AC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72D51C0E"/>
    <w:multiLevelType w:val="hybridMultilevel"/>
    <w:tmpl w:val="392E2B8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AD7CA2"/>
    <w:multiLevelType w:val="hybridMultilevel"/>
    <w:tmpl w:val="709453C8"/>
    <w:lvl w:ilvl="0" w:tplc="040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470288459">
    <w:abstractNumId w:val="7"/>
  </w:num>
  <w:num w:numId="2" w16cid:durableId="1759253127">
    <w:abstractNumId w:val="3"/>
  </w:num>
  <w:num w:numId="3" w16cid:durableId="2102484821">
    <w:abstractNumId w:val="22"/>
  </w:num>
  <w:num w:numId="4" w16cid:durableId="29376694">
    <w:abstractNumId w:val="12"/>
  </w:num>
  <w:num w:numId="5" w16cid:durableId="674571747">
    <w:abstractNumId w:val="14"/>
  </w:num>
  <w:num w:numId="6" w16cid:durableId="437215588">
    <w:abstractNumId w:val="13"/>
  </w:num>
  <w:num w:numId="7" w16cid:durableId="957954500">
    <w:abstractNumId w:val="6"/>
  </w:num>
  <w:num w:numId="8" w16cid:durableId="1528323756">
    <w:abstractNumId w:val="8"/>
  </w:num>
  <w:num w:numId="9" w16cid:durableId="1770812216">
    <w:abstractNumId w:val="17"/>
  </w:num>
  <w:num w:numId="10" w16cid:durableId="38017531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62070990">
    <w:abstractNumId w:val="4"/>
  </w:num>
  <w:num w:numId="12" w16cid:durableId="1540167617">
    <w:abstractNumId w:val="1"/>
  </w:num>
  <w:num w:numId="13" w16cid:durableId="23290478">
    <w:abstractNumId w:val="11"/>
  </w:num>
  <w:num w:numId="14" w16cid:durableId="1449003911">
    <w:abstractNumId w:val="16"/>
  </w:num>
  <w:num w:numId="15" w16cid:durableId="961420455">
    <w:abstractNumId w:val="9"/>
  </w:num>
  <w:num w:numId="16" w16cid:durableId="1488353010">
    <w:abstractNumId w:val="2"/>
  </w:num>
  <w:num w:numId="17" w16cid:durableId="713231362">
    <w:abstractNumId w:val="21"/>
  </w:num>
  <w:num w:numId="18" w16cid:durableId="583418544">
    <w:abstractNumId w:val="10"/>
  </w:num>
  <w:num w:numId="19" w16cid:durableId="357704749">
    <w:abstractNumId w:val="15"/>
  </w:num>
  <w:num w:numId="20" w16cid:durableId="2147384537">
    <w:abstractNumId w:val="5"/>
  </w:num>
  <w:num w:numId="21" w16cid:durableId="1614745101">
    <w:abstractNumId w:val="18"/>
  </w:num>
  <w:num w:numId="22" w16cid:durableId="1002850954">
    <w:abstractNumId w:val="19"/>
  </w:num>
  <w:num w:numId="23" w16cid:durableId="416249251">
    <w:abstractNumId w:val="20"/>
  </w:num>
  <w:num w:numId="24" w16cid:durableId="95492420">
    <w:abstractNumId w:val="23"/>
  </w:num>
  <w:num w:numId="25" w16cid:durableId="922834432">
    <w:abstractNumId w:val="0"/>
  </w:num>
  <w:num w:numId="26" w16cid:durableId="648440474">
    <w:abstractNumId w:val="14"/>
    <w:lvlOverride w:ilvl="0">
      <w:startOverride w:val="1"/>
    </w:lvlOverride>
  </w:num>
  <w:num w:numId="27" w16cid:durableId="1138500491">
    <w:abstractNumId w:val="14"/>
    <w:lvlOverride w:ilvl="0">
      <w:startOverride w:val="1"/>
    </w:lvlOverride>
  </w:num>
  <w:num w:numId="28" w16cid:durableId="1318149146">
    <w:abstractNumId w:val="14"/>
    <w:lvlOverride w:ilvl="0">
      <w:startOverride w:val="1"/>
    </w:lvlOverride>
  </w:num>
  <w:num w:numId="29" w16cid:durableId="1427848886">
    <w:abstractNumId w:val="14"/>
    <w:lvlOverride w:ilvl="0">
      <w:startOverride w:val="1"/>
    </w:lvlOverride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10"/>
  <w:proofState w:spelling="clean" w:grammar="dirty"/>
  <w:trackRevisions w:val="false"/>
  <w:doNotTrackFormatting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I0tzSyMDA3MTUyNbdU0lEKTi0uzszPAykwqgUAWDViPywAAAA="/>
  </w:docVars>
  <w:rsids>
    <w:rsidRoot w:val="00401976"/>
    <w:rsid w:val="00016BA1"/>
    <w:rsid w:val="000221FB"/>
    <w:rsid w:val="00023C22"/>
    <w:rsid w:val="00024AC6"/>
    <w:rsid w:val="00036F9A"/>
    <w:rsid w:val="00045350"/>
    <w:rsid w:val="00047906"/>
    <w:rsid w:val="00047BEA"/>
    <w:rsid w:val="00055A85"/>
    <w:rsid w:val="00060337"/>
    <w:rsid w:val="0006731D"/>
    <w:rsid w:val="000776E1"/>
    <w:rsid w:val="00080361"/>
    <w:rsid w:val="00090224"/>
    <w:rsid w:val="00094261"/>
    <w:rsid w:val="00097858"/>
    <w:rsid w:val="000A74B0"/>
    <w:rsid w:val="000B0C53"/>
    <w:rsid w:val="000C430D"/>
    <w:rsid w:val="000C536F"/>
    <w:rsid w:val="000C59AA"/>
    <w:rsid w:val="000D4575"/>
    <w:rsid w:val="000D4D09"/>
    <w:rsid w:val="000D6F68"/>
    <w:rsid w:val="000E35E3"/>
    <w:rsid w:val="000F10A2"/>
    <w:rsid w:val="000F29C6"/>
    <w:rsid w:val="000F4A33"/>
    <w:rsid w:val="00102051"/>
    <w:rsid w:val="00115E26"/>
    <w:rsid w:val="0012743C"/>
    <w:rsid w:val="001402AC"/>
    <w:rsid w:val="00141513"/>
    <w:rsid w:val="00143A1B"/>
    <w:rsid w:val="00151A25"/>
    <w:rsid w:val="00152191"/>
    <w:rsid w:val="001549FE"/>
    <w:rsid w:val="001636CA"/>
    <w:rsid w:val="00166B95"/>
    <w:rsid w:val="00167BFC"/>
    <w:rsid w:val="00171AB0"/>
    <w:rsid w:val="001747CB"/>
    <w:rsid w:val="0018476E"/>
    <w:rsid w:val="00184B55"/>
    <w:rsid w:val="001A170C"/>
    <w:rsid w:val="001A1C2D"/>
    <w:rsid w:val="001A3FEF"/>
    <w:rsid w:val="001B099F"/>
    <w:rsid w:val="001B10EC"/>
    <w:rsid w:val="001B22D4"/>
    <w:rsid w:val="001B4971"/>
    <w:rsid w:val="001C2C67"/>
    <w:rsid w:val="001D3CDE"/>
    <w:rsid w:val="001D4782"/>
    <w:rsid w:val="001D6A9C"/>
    <w:rsid w:val="001E139A"/>
    <w:rsid w:val="001E59EA"/>
    <w:rsid w:val="001E632D"/>
    <w:rsid w:val="001E6AD0"/>
    <w:rsid w:val="001F1104"/>
    <w:rsid w:val="001F1E12"/>
    <w:rsid w:val="001F57CE"/>
    <w:rsid w:val="001F6853"/>
    <w:rsid w:val="001F6B03"/>
    <w:rsid w:val="002029CA"/>
    <w:rsid w:val="0021633F"/>
    <w:rsid w:val="0023442F"/>
    <w:rsid w:val="00236700"/>
    <w:rsid w:val="00246119"/>
    <w:rsid w:val="002521E8"/>
    <w:rsid w:val="002530DD"/>
    <w:rsid w:val="00253F20"/>
    <w:rsid w:val="002673F1"/>
    <w:rsid w:val="00271E11"/>
    <w:rsid w:val="002765ED"/>
    <w:rsid w:val="002771B9"/>
    <w:rsid w:val="002852ED"/>
    <w:rsid w:val="00292096"/>
    <w:rsid w:val="00295A68"/>
    <w:rsid w:val="00296459"/>
    <w:rsid w:val="002A2D44"/>
    <w:rsid w:val="002A68EF"/>
    <w:rsid w:val="002B6D03"/>
    <w:rsid w:val="002C48A0"/>
    <w:rsid w:val="002C5602"/>
    <w:rsid w:val="002D032C"/>
    <w:rsid w:val="002E40D6"/>
    <w:rsid w:val="002E4A64"/>
    <w:rsid w:val="002E7099"/>
    <w:rsid w:val="00311290"/>
    <w:rsid w:val="00316F96"/>
    <w:rsid w:val="003204F6"/>
    <w:rsid w:val="003263D5"/>
    <w:rsid w:val="00331225"/>
    <w:rsid w:val="0033305C"/>
    <w:rsid w:val="003365C4"/>
    <w:rsid w:val="0034298F"/>
    <w:rsid w:val="00342A33"/>
    <w:rsid w:val="003430AA"/>
    <w:rsid w:val="003458D4"/>
    <w:rsid w:val="003478DE"/>
    <w:rsid w:val="0035210F"/>
    <w:rsid w:val="00353110"/>
    <w:rsid w:val="00353917"/>
    <w:rsid w:val="00356315"/>
    <w:rsid w:val="003612B8"/>
    <w:rsid w:val="00374906"/>
    <w:rsid w:val="00387DF0"/>
    <w:rsid w:val="00396EF0"/>
    <w:rsid w:val="003A136A"/>
    <w:rsid w:val="003A17F6"/>
    <w:rsid w:val="003A7737"/>
    <w:rsid w:val="003A7F4E"/>
    <w:rsid w:val="003B2C5F"/>
    <w:rsid w:val="003B6077"/>
    <w:rsid w:val="003B636B"/>
    <w:rsid w:val="003B6DAE"/>
    <w:rsid w:val="003B75E6"/>
    <w:rsid w:val="003B7EB9"/>
    <w:rsid w:val="003C132F"/>
    <w:rsid w:val="003C270E"/>
    <w:rsid w:val="003C35B1"/>
    <w:rsid w:val="003C42D2"/>
    <w:rsid w:val="003C606A"/>
    <w:rsid w:val="003D3BBD"/>
    <w:rsid w:val="003D4257"/>
    <w:rsid w:val="003E0B5A"/>
    <w:rsid w:val="003E155B"/>
    <w:rsid w:val="003E4B37"/>
    <w:rsid w:val="003F000E"/>
    <w:rsid w:val="003F046F"/>
    <w:rsid w:val="004006F5"/>
    <w:rsid w:val="00401976"/>
    <w:rsid w:val="004136CE"/>
    <w:rsid w:val="00417B1C"/>
    <w:rsid w:val="00420C1C"/>
    <w:rsid w:val="004227E1"/>
    <w:rsid w:val="00425CF3"/>
    <w:rsid w:val="00443565"/>
    <w:rsid w:val="004448A9"/>
    <w:rsid w:val="0044519B"/>
    <w:rsid w:val="00447F46"/>
    <w:rsid w:val="00454999"/>
    <w:rsid w:val="00461639"/>
    <w:rsid w:val="004617EE"/>
    <w:rsid w:val="00462595"/>
    <w:rsid w:val="00462684"/>
    <w:rsid w:val="00464C88"/>
    <w:rsid w:val="00471A3B"/>
    <w:rsid w:val="00481D5C"/>
    <w:rsid w:val="00487A93"/>
    <w:rsid w:val="00493881"/>
    <w:rsid w:val="00493E58"/>
    <w:rsid w:val="004A41D1"/>
    <w:rsid w:val="004A7D2A"/>
    <w:rsid w:val="004B389D"/>
    <w:rsid w:val="004B5A2E"/>
    <w:rsid w:val="004B7B89"/>
    <w:rsid w:val="004C04B5"/>
    <w:rsid w:val="004C0A90"/>
    <w:rsid w:val="004C53CD"/>
    <w:rsid w:val="004C7B42"/>
    <w:rsid w:val="004D39D3"/>
    <w:rsid w:val="004D64E1"/>
    <w:rsid w:val="004D74B9"/>
    <w:rsid w:val="004E1A2B"/>
    <w:rsid w:val="004E5241"/>
    <w:rsid w:val="004E59E4"/>
    <w:rsid w:val="004F2948"/>
    <w:rsid w:val="00510034"/>
    <w:rsid w:val="00511A84"/>
    <w:rsid w:val="00530398"/>
    <w:rsid w:val="00532F29"/>
    <w:rsid w:val="005456A6"/>
    <w:rsid w:val="00546A56"/>
    <w:rsid w:val="005516CF"/>
    <w:rsid w:val="00554D6C"/>
    <w:rsid w:val="00556167"/>
    <w:rsid w:val="00565E37"/>
    <w:rsid w:val="0057095A"/>
    <w:rsid w:val="00584340"/>
    <w:rsid w:val="00584AF9"/>
    <w:rsid w:val="00594F65"/>
    <w:rsid w:val="005967A3"/>
    <w:rsid w:val="00597FCC"/>
    <w:rsid w:val="005B0C07"/>
    <w:rsid w:val="005B2130"/>
    <w:rsid w:val="005B2958"/>
    <w:rsid w:val="005C2B87"/>
    <w:rsid w:val="005C493D"/>
    <w:rsid w:val="005C4E53"/>
    <w:rsid w:val="005D423D"/>
    <w:rsid w:val="005D74CD"/>
    <w:rsid w:val="005E44E0"/>
    <w:rsid w:val="005F2F72"/>
    <w:rsid w:val="005F5FD3"/>
    <w:rsid w:val="00605A75"/>
    <w:rsid w:val="00606EED"/>
    <w:rsid w:val="00611098"/>
    <w:rsid w:val="00611CDA"/>
    <w:rsid w:val="00614CA9"/>
    <w:rsid w:val="00621969"/>
    <w:rsid w:val="00621CF6"/>
    <w:rsid w:val="00626E63"/>
    <w:rsid w:val="00641E1A"/>
    <w:rsid w:val="0064708E"/>
    <w:rsid w:val="006572B7"/>
    <w:rsid w:val="00657E8E"/>
    <w:rsid w:val="00664325"/>
    <w:rsid w:val="00671237"/>
    <w:rsid w:val="00674EBD"/>
    <w:rsid w:val="00677D37"/>
    <w:rsid w:val="00682D9C"/>
    <w:rsid w:val="006907A6"/>
    <w:rsid w:val="00692E62"/>
    <w:rsid w:val="00694F4A"/>
    <w:rsid w:val="006A0EBF"/>
    <w:rsid w:val="006B11DA"/>
    <w:rsid w:val="006C0972"/>
    <w:rsid w:val="006C0A04"/>
    <w:rsid w:val="006D0382"/>
    <w:rsid w:val="006D139F"/>
    <w:rsid w:val="006D4450"/>
    <w:rsid w:val="006D560A"/>
    <w:rsid w:val="006E0817"/>
    <w:rsid w:val="006E2FD5"/>
    <w:rsid w:val="006E6175"/>
    <w:rsid w:val="0070761A"/>
    <w:rsid w:val="007078D0"/>
    <w:rsid w:val="0071452A"/>
    <w:rsid w:val="007150EC"/>
    <w:rsid w:val="007315B7"/>
    <w:rsid w:val="00736305"/>
    <w:rsid w:val="00751B3F"/>
    <w:rsid w:val="00752D7E"/>
    <w:rsid w:val="00754851"/>
    <w:rsid w:val="00755B8A"/>
    <w:rsid w:val="0075743A"/>
    <w:rsid w:val="0076134C"/>
    <w:rsid w:val="0076197C"/>
    <w:rsid w:val="007712BC"/>
    <w:rsid w:val="00780A33"/>
    <w:rsid w:val="007829E3"/>
    <w:rsid w:val="00783E95"/>
    <w:rsid w:val="00785857"/>
    <w:rsid w:val="00790E5E"/>
    <w:rsid w:val="00797BA9"/>
    <w:rsid w:val="007C025D"/>
    <w:rsid w:val="007C0E55"/>
    <w:rsid w:val="007D4E14"/>
    <w:rsid w:val="007D6986"/>
    <w:rsid w:val="007F1C34"/>
    <w:rsid w:val="007F1EC2"/>
    <w:rsid w:val="007F2DB0"/>
    <w:rsid w:val="007F5640"/>
    <w:rsid w:val="00804FB2"/>
    <w:rsid w:val="00813DA2"/>
    <w:rsid w:val="008210BE"/>
    <w:rsid w:val="00834D87"/>
    <w:rsid w:val="00835E3B"/>
    <w:rsid w:val="008477E6"/>
    <w:rsid w:val="00853A1E"/>
    <w:rsid w:val="00854D80"/>
    <w:rsid w:val="0085593D"/>
    <w:rsid w:val="00862840"/>
    <w:rsid w:val="008749FE"/>
    <w:rsid w:val="00885784"/>
    <w:rsid w:val="00887B4A"/>
    <w:rsid w:val="00892657"/>
    <w:rsid w:val="0089687C"/>
    <w:rsid w:val="008A0688"/>
    <w:rsid w:val="008A6166"/>
    <w:rsid w:val="008C1CE3"/>
    <w:rsid w:val="008C2C40"/>
    <w:rsid w:val="008D30F6"/>
    <w:rsid w:val="008D3BDA"/>
    <w:rsid w:val="008D7196"/>
    <w:rsid w:val="008D7F18"/>
    <w:rsid w:val="008E4DA8"/>
    <w:rsid w:val="008E4ECE"/>
    <w:rsid w:val="008E58B3"/>
    <w:rsid w:val="008E78D5"/>
    <w:rsid w:val="008F11A4"/>
    <w:rsid w:val="00902CC4"/>
    <w:rsid w:val="00911F46"/>
    <w:rsid w:val="009175CA"/>
    <w:rsid w:val="00917DC5"/>
    <w:rsid w:val="009412EB"/>
    <w:rsid w:val="00942F64"/>
    <w:rsid w:val="009435D7"/>
    <w:rsid w:val="00945E11"/>
    <w:rsid w:val="009609BA"/>
    <w:rsid w:val="009638D1"/>
    <w:rsid w:val="00974923"/>
    <w:rsid w:val="00976C11"/>
    <w:rsid w:val="00977FD6"/>
    <w:rsid w:val="009815B5"/>
    <w:rsid w:val="00990276"/>
    <w:rsid w:val="009A24CA"/>
    <w:rsid w:val="009B6F63"/>
    <w:rsid w:val="009C4852"/>
    <w:rsid w:val="009D4FD5"/>
    <w:rsid w:val="009D6ECA"/>
    <w:rsid w:val="009E037F"/>
    <w:rsid w:val="009F32B0"/>
    <w:rsid w:val="009F3881"/>
    <w:rsid w:val="009F4880"/>
    <w:rsid w:val="00A063A0"/>
    <w:rsid w:val="00A1458C"/>
    <w:rsid w:val="00A14CA6"/>
    <w:rsid w:val="00A16D6A"/>
    <w:rsid w:val="00A17765"/>
    <w:rsid w:val="00A21591"/>
    <w:rsid w:val="00A2219C"/>
    <w:rsid w:val="00A2721B"/>
    <w:rsid w:val="00A30098"/>
    <w:rsid w:val="00A335B2"/>
    <w:rsid w:val="00A43084"/>
    <w:rsid w:val="00A44450"/>
    <w:rsid w:val="00A4743B"/>
    <w:rsid w:val="00A50FE2"/>
    <w:rsid w:val="00A52165"/>
    <w:rsid w:val="00A53B3E"/>
    <w:rsid w:val="00A548F8"/>
    <w:rsid w:val="00A571CF"/>
    <w:rsid w:val="00A6274B"/>
    <w:rsid w:val="00A732EE"/>
    <w:rsid w:val="00A73A64"/>
    <w:rsid w:val="00A73F82"/>
    <w:rsid w:val="00A76A1F"/>
    <w:rsid w:val="00A83022"/>
    <w:rsid w:val="00A85FA6"/>
    <w:rsid w:val="00A8766B"/>
    <w:rsid w:val="00A9244A"/>
    <w:rsid w:val="00A96BF8"/>
    <w:rsid w:val="00AA0171"/>
    <w:rsid w:val="00AA2392"/>
    <w:rsid w:val="00AA29AF"/>
    <w:rsid w:val="00AA3727"/>
    <w:rsid w:val="00AA72DC"/>
    <w:rsid w:val="00AB724A"/>
    <w:rsid w:val="00AC38EA"/>
    <w:rsid w:val="00AC4775"/>
    <w:rsid w:val="00AC6BD5"/>
    <w:rsid w:val="00AD15EC"/>
    <w:rsid w:val="00AD3D76"/>
    <w:rsid w:val="00AE3CD3"/>
    <w:rsid w:val="00AE4F19"/>
    <w:rsid w:val="00AE6645"/>
    <w:rsid w:val="00AF49F2"/>
    <w:rsid w:val="00B00D20"/>
    <w:rsid w:val="00B06A3C"/>
    <w:rsid w:val="00B1192B"/>
    <w:rsid w:val="00B1437B"/>
    <w:rsid w:val="00B15641"/>
    <w:rsid w:val="00B17DDD"/>
    <w:rsid w:val="00B3166A"/>
    <w:rsid w:val="00B339B0"/>
    <w:rsid w:val="00B41F48"/>
    <w:rsid w:val="00B45C64"/>
    <w:rsid w:val="00B500AF"/>
    <w:rsid w:val="00B52387"/>
    <w:rsid w:val="00B53955"/>
    <w:rsid w:val="00B53CF3"/>
    <w:rsid w:val="00B554E9"/>
    <w:rsid w:val="00B654C2"/>
    <w:rsid w:val="00B66D42"/>
    <w:rsid w:val="00B73960"/>
    <w:rsid w:val="00B77F90"/>
    <w:rsid w:val="00B80B13"/>
    <w:rsid w:val="00B8195A"/>
    <w:rsid w:val="00B902FB"/>
    <w:rsid w:val="00B93A3B"/>
    <w:rsid w:val="00B93DCF"/>
    <w:rsid w:val="00B95421"/>
    <w:rsid w:val="00BA0F6D"/>
    <w:rsid w:val="00BA349F"/>
    <w:rsid w:val="00BB2272"/>
    <w:rsid w:val="00BB70E6"/>
    <w:rsid w:val="00BD4C60"/>
    <w:rsid w:val="00BD6EF7"/>
    <w:rsid w:val="00BE0D84"/>
    <w:rsid w:val="00BE1E70"/>
    <w:rsid w:val="00BF1248"/>
    <w:rsid w:val="00BF2EB4"/>
    <w:rsid w:val="00C02072"/>
    <w:rsid w:val="00C053D1"/>
    <w:rsid w:val="00C06955"/>
    <w:rsid w:val="00C2763B"/>
    <w:rsid w:val="00C303A1"/>
    <w:rsid w:val="00C32A1C"/>
    <w:rsid w:val="00C33FED"/>
    <w:rsid w:val="00C4266C"/>
    <w:rsid w:val="00C436D2"/>
    <w:rsid w:val="00C61530"/>
    <w:rsid w:val="00C64EB5"/>
    <w:rsid w:val="00C7653F"/>
    <w:rsid w:val="00C82B55"/>
    <w:rsid w:val="00C82D30"/>
    <w:rsid w:val="00C832AF"/>
    <w:rsid w:val="00C84EE7"/>
    <w:rsid w:val="00C85A0C"/>
    <w:rsid w:val="00CA27E6"/>
    <w:rsid w:val="00CA6179"/>
    <w:rsid w:val="00CA6839"/>
    <w:rsid w:val="00CA7C0D"/>
    <w:rsid w:val="00CB6CD8"/>
    <w:rsid w:val="00CC1D05"/>
    <w:rsid w:val="00CC3344"/>
    <w:rsid w:val="00CC4454"/>
    <w:rsid w:val="00CC5F8C"/>
    <w:rsid w:val="00CC6A62"/>
    <w:rsid w:val="00CD46FE"/>
    <w:rsid w:val="00CD4D83"/>
    <w:rsid w:val="00CD61D0"/>
    <w:rsid w:val="00CE0068"/>
    <w:rsid w:val="00CE29E7"/>
    <w:rsid w:val="00CE43F7"/>
    <w:rsid w:val="00CE6AA5"/>
    <w:rsid w:val="00CE6B1F"/>
    <w:rsid w:val="00CF111C"/>
    <w:rsid w:val="00CF4E24"/>
    <w:rsid w:val="00CF53C6"/>
    <w:rsid w:val="00D0583D"/>
    <w:rsid w:val="00D05BD0"/>
    <w:rsid w:val="00D066F3"/>
    <w:rsid w:val="00D10123"/>
    <w:rsid w:val="00D12F0C"/>
    <w:rsid w:val="00D151D7"/>
    <w:rsid w:val="00D170F4"/>
    <w:rsid w:val="00D27582"/>
    <w:rsid w:val="00D509F6"/>
    <w:rsid w:val="00D579B8"/>
    <w:rsid w:val="00D62734"/>
    <w:rsid w:val="00D73073"/>
    <w:rsid w:val="00D80B98"/>
    <w:rsid w:val="00D962C8"/>
    <w:rsid w:val="00DA164C"/>
    <w:rsid w:val="00DA24DA"/>
    <w:rsid w:val="00DB5478"/>
    <w:rsid w:val="00DD4C2A"/>
    <w:rsid w:val="00DE0C89"/>
    <w:rsid w:val="00DE10C1"/>
    <w:rsid w:val="00DF0743"/>
    <w:rsid w:val="00E0197F"/>
    <w:rsid w:val="00E11CCB"/>
    <w:rsid w:val="00E14982"/>
    <w:rsid w:val="00E163BD"/>
    <w:rsid w:val="00E247C5"/>
    <w:rsid w:val="00E376DF"/>
    <w:rsid w:val="00E407A5"/>
    <w:rsid w:val="00E4172E"/>
    <w:rsid w:val="00E45532"/>
    <w:rsid w:val="00E460B6"/>
    <w:rsid w:val="00E47C53"/>
    <w:rsid w:val="00E5784D"/>
    <w:rsid w:val="00E646AD"/>
    <w:rsid w:val="00E74F57"/>
    <w:rsid w:val="00E81BE4"/>
    <w:rsid w:val="00E846AA"/>
    <w:rsid w:val="00E90339"/>
    <w:rsid w:val="00E925CA"/>
    <w:rsid w:val="00E95FF0"/>
    <w:rsid w:val="00E97DA3"/>
    <w:rsid w:val="00EA1316"/>
    <w:rsid w:val="00EA1CC4"/>
    <w:rsid w:val="00EB2B26"/>
    <w:rsid w:val="00EB3089"/>
    <w:rsid w:val="00EC0B5B"/>
    <w:rsid w:val="00ED426C"/>
    <w:rsid w:val="00EE3989"/>
    <w:rsid w:val="00EF2660"/>
    <w:rsid w:val="00EF7F9D"/>
    <w:rsid w:val="00F00EED"/>
    <w:rsid w:val="00F05AE9"/>
    <w:rsid w:val="00F07D35"/>
    <w:rsid w:val="00F15C67"/>
    <w:rsid w:val="00F17AB8"/>
    <w:rsid w:val="00F21846"/>
    <w:rsid w:val="00F35322"/>
    <w:rsid w:val="00F37D95"/>
    <w:rsid w:val="00F45820"/>
    <w:rsid w:val="00F5377F"/>
    <w:rsid w:val="00F720A6"/>
    <w:rsid w:val="00F76FFE"/>
    <w:rsid w:val="00F77E2A"/>
    <w:rsid w:val="00F81BD9"/>
    <w:rsid w:val="00F83F90"/>
    <w:rsid w:val="00F90517"/>
    <w:rsid w:val="00F915CD"/>
    <w:rsid w:val="00F9521E"/>
    <w:rsid w:val="00FA4951"/>
    <w:rsid w:val="00FA60E8"/>
    <w:rsid w:val="00FA610A"/>
    <w:rsid w:val="00FB06C3"/>
    <w:rsid w:val="00FB23B0"/>
    <w:rsid w:val="00FB2D0B"/>
    <w:rsid w:val="00FB36EA"/>
    <w:rsid w:val="00FB4044"/>
    <w:rsid w:val="00FB510C"/>
    <w:rsid w:val="00FB767D"/>
    <w:rsid w:val="00FE2CA3"/>
    <w:rsid w:val="00FE409A"/>
    <w:rsid w:val="00FF1FFF"/>
    <w:rsid w:val="00FF4A09"/>
    <w:rsid w:val="00FF74A6"/>
    <w:rsid w:val="1DACC041"/>
    <w:rsid w:val="1EEA50C6"/>
    <w:rsid w:val="2F834FB8"/>
    <w:rsid w:val="2FED8A56"/>
    <w:rsid w:val="30D5115F"/>
    <w:rsid w:val="374520F2"/>
    <w:rsid w:val="3C05D0D8"/>
    <w:rsid w:val="41B792FB"/>
    <w:rsid w:val="46D718A5"/>
    <w:rsid w:val="4CE3A0A1"/>
    <w:rsid w:val="52D4EFB1"/>
    <w:rsid w:val="619C9334"/>
    <w:rsid w:val="62816FA4"/>
    <w:rsid w:val="7CC82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D83177"/>
  <w15:chartTrackingRefBased/>
  <w15:docId w15:val="{8F1F0384-A36A-49CB-A5DD-01A6A8167D1A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="Calibri" w:hAnsi="Calibri" w:eastAsia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0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uiPriority="0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aliases w:val="autor"/>
    <w:rsid w:val="00834D87"/>
    <w:pPr>
      <w:spacing w:before="120" w:after="120" w:line="288" w:lineRule="auto"/>
      <w:jc w:val="center"/>
    </w:pPr>
    <w:rPr>
      <w:rFonts w:eastAsia="Times New Roman" w:asciiTheme="minorHAnsi" w:hAnsiTheme="minorHAnsi" w:cstheme="minorHAnsi"/>
      <w:lang w:eastAsia="cs-CZ"/>
    </w:rPr>
  </w:style>
  <w:style w:type="paragraph" w:styleId="Heading1">
    <w:name w:val="heading 1"/>
    <w:aliases w:val="Title"/>
    <w:basedOn w:val="Normal"/>
    <w:next w:val="Normal"/>
    <w:link w:val="Heading1Char"/>
    <w:rsid w:val="00834D87"/>
    <w:pPr>
      <w:keepNext/>
      <w:spacing w:line="240" w:lineRule="auto"/>
      <w:outlineLvl w:val="0"/>
    </w:pPr>
    <w:rPr>
      <w:b/>
      <w:sz w:val="24"/>
    </w:rPr>
  </w:style>
  <w:style w:type="paragraph" w:styleId="Heading2">
    <w:name w:val="heading 2"/>
    <w:aliases w:val="Abstract"/>
    <w:basedOn w:val="Normal"/>
    <w:next w:val="Normal"/>
    <w:link w:val="Heading2Char"/>
    <w:uiPriority w:val="9"/>
    <w:unhideWhenUsed/>
    <w:qFormat/>
    <w:rsid w:val="00B654C2"/>
    <w:pPr>
      <w:keepNext/>
      <w:spacing w:before="480" w:after="0"/>
      <w:jc w:val="left"/>
      <w:outlineLvl w:val="1"/>
    </w:pPr>
    <w:rPr>
      <w:b/>
      <w:bCs/>
      <w:iCs/>
      <w:szCs w:val="28"/>
    </w:rPr>
  </w:style>
  <w:style w:type="paragraph" w:styleId="Heading3">
    <w:name w:val="heading 3"/>
    <w:aliases w:val="text"/>
    <w:basedOn w:val="Normal"/>
    <w:link w:val="Heading3Char"/>
    <w:uiPriority w:val="9"/>
    <w:unhideWhenUsed/>
    <w:qFormat/>
    <w:rsid w:val="00B654C2"/>
    <w:pPr>
      <w:spacing w:after="0"/>
      <w:jc w:val="both"/>
      <w:outlineLvl w:val="2"/>
    </w:pPr>
    <w:rPr>
      <w:bCs/>
      <w:szCs w:val="26"/>
    </w:rPr>
  </w:style>
  <w:style w:type="paragraph" w:styleId="Heading4">
    <w:name w:val="heading 4"/>
    <w:aliases w:val="Chapter"/>
    <w:basedOn w:val="Normal"/>
    <w:next w:val="Normal"/>
    <w:link w:val="Heading4Char"/>
    <w:uiPriority w:val="9"/>
    <w:unhideWhenUsed/>
    <w:qFormat/>
    <w:rsid w:val="008E78D5"/>
    <w:pPr>
      <w:keepNext/>
      <w:spacing w:before="360" w:after="0"/>
      <w:jc w:val="left"/>
      <w:outlineLvl w:val="3"/>
    </w:pPr>
    <w:rPr>
      <w:b/>
      <w:bCs/>
      <w:caps/>
      <w:szCs w:val="28"/>
    </w:rPr>
  </w:style>
  <w:style w:type="paragraph" w:styleId="Heading5">
    <w:name w:val="heading 5"/>
    <w:aliases w:val="figure text"/>
    <w:basedOn w:val="Figure"/>
    <w:next w:val="Heading3"/>
    <w:link w:val="Heading5Char"/>
    <w:uiPriority w:val="9"/>
    <w:unhideWhenUsed/>
    <w:rsid w:val="004D74B9"/>
    <w:pPr>
      <w:outlineLvl w:val="4"/>
    </w:pPr>
    <w:rPr>
      <w:i w:val="0"/>
      <w:iCs w:val="0"/>
    </w:rPr>
  </w:style>
  <w:style w:type="paragraph" w:styleId="Heading6">
    <w:name w:val="heading 6"/>
    <w:aliases w:val="references"/>
    <w:basedOn w:val="Heading2"/>
    <w:next w:val="Normal"/>
    <w:link w:val="Heading6Char"/>
    <w:uiPriority w:val="9"/>
    <w:unhideWhenUsed/>
    <w:qFormat/>
    <w:rsid w:val="00353110"/>
    <w:pPr>
      <w:spacing w:before="120" w:line="240" w:lineRule="auto"/>
      <w:outlineLvl w:val="5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aliases w:val="Title Char"/>
    <w:link w:val="Heading1"/>
    <w:rsid w:val="00834D87"/>
    <w:rPr>
      <w:rFonts w:eastAsia="Times New Roman" w:asciiTheme="minorHAnsi" w:hAnsiTheme="minorHAnsi" w:cstheme="minorHAnsi"/>
      <w:b/>
      <w:sz w:val="24"/>
      <w:lang w:eastAsia="cs-CZ"/>
    </w:rPr>
  </w:style>
  <w:style w:type="character" w:styleId="Hyperlink">
    <w:name w:val="Hyperlink"/>
    <w:semiHidden/>
    <w:rsid w:val="00401976"/>
    <w:rPr>
      <w:color w:val="0000FF"/>
      <w:u w:val="single"/>
    </w:rPr>
  </w:style>
  <w:style w:type="paragraph" w:styleId="CITING" w:customStyle="1">
    <w:name w:val="CITING"/>
    <w:basedOn w:val="References"/>
    <w:rsid w:val="005E44E0"/>
    <w:pPr>
      <w:ind w:left="426" w:hanging="426"/>
    </w:pPr>
    <w:rPr>
      <w:lang w:val="en-US"/>
    </w:rPr>
  </w:style>
  <w:style w:type="paragraph" w:styleId="Header">
    <w:name w:val="header"/>
    <w:basedOn w:val="Normal"/>
    <w:link w:val="HeaderChar"/>
    <w:semiHidden/>
    <w:rsid w:val="00401976"/>
    <w:pPr>
      <w:tabs>
        <w:tab w:val="center" w:pos="4536"/>
        <w:tab w:val="right" w:pos="9072"/>
      </w:tabs>
    </w:pPr>
  </w:style>
  <w:style w:type="character" w:styleId="HeaderChar" w:customStyle="1">
    <w:name w:val="Header Char"/>
    <w:link w:val="Header"/>
    <w:semiHidden/>
    <w:rsid w:val="00401976"/>
    <w:rPr>
      <w:rFonts w:ascii="Times New Roman" w:hAnsi="Times New Roman" w:eastAsia="Times New Roman" w:cs="Times New Roman"/>
      <w:sz w:val="20"/>
      <w:szCs w:val="20"/>
      <w:lang w:eastAsia="cs-CZ"/>
    </w:rPr>
  </w:style>
  <w:style w:type="paragraph" w:styleId="BodyText">
    <w:name w:val="Body Text"/>
    <w:basedOn w:val="Normal"/>
    <w:link w:val="BodyTextChar"/>
    <w:semiHidden/>
    <w:rsid w:val="00401976"/>
    <w:rPr>
      <w:sz w:val="24"/>
    </w:rPr>
  </w:style>
  <w:style w:type="character" w:styleId="BodyTextChar" w:customStyle="1">
    <w:name w:val="Body Text Char"/>
    <w:link w:val="BodyText"/>
    <w:semiHidden/>
    <w:rsid w:val="00401976"/>
    <w:rPr>
      <w:rFonts w:ascii="Times New Roman" w:hAnsi="Times New Roman" w:eastAsia="Times New Roman" w:cs="Times New Roman"/>
      <w:sz w:val="24"/>
      <w:szCs w:val="20"/>
      <w:lang w:eastAsia="cs-CZ"/>
    </w:rPr>
  </w:style>
  <w:style w:type="paragraph" w:styleId="BodyTextIndent">
    <w:name w:val="Body Text Indent"/>
    <w:basedOn w:val="Normal"/>
    <w:link w:val="BodyTextIndentChar"/>
    <w:semiHidden/>
    <w:rsid w:val="00401976"/>
    <w:pPr>
      <w:ind w:left="360"/>
    </w:pPr>
    <w:rPr>
      <w:sz w:val="24"/>
    </w:rPr>
  </w:style>
  <w:style w:type="character" w:styleId="BodyTextIndentChar" w:customStyle="1">
    <w:name w:val="Body Text Indent Char"/>
    <w:link w:val="BodyTextIndent"/>
    <w:semiHidden/>
    <w:rsid w:val="00401976"/>
    <w:rPr>
      <w:rFonts w:ascii="Times New Roman" w:hAnsi="Times New Roman" w:eastAsia="Times New Roman" w:cs="Times New Roman"/>
      <w:sz w:val="24"/>
      <w:szCs w:val="20"/>
      <w:lang w:eastAsia="cs-CZ"/>
    </w:rPr>
  </w:style>
  <w:style w:type="paragraph" w:styleId="Footer">
    <w:name w:val="footer"/>
    <w:basedOn w:val="Normal"/>
    <w:link w:val="FooterChar"/>
    <w:uiPriority w:val="99"/>
    <w:unhideWhenUsed/>
    <w:rsid w:val="00401976"/>
    <w:pPr>
      <w:tabs>
        <w:tab w:val="center" w:pos="4536"/>
        <w:tab w:val="right" w:pos="9072"/>
      </w:tabs>
      <w:spacing w:before="0"/>
    </w:pPr>
  </w:style>
  <w:style w:type="character" w:styleId="FooterChar" w:customStyle="1">
    <w:name w:val="Footer Char"/>
    <w:link w:val="Footer"/>
    <w:uiPriority w:val="99"/>
    <w:rsid w:val="00401976"/>
    <w:rPr>
      <w:rFonts w:ascii="Times New Roman" w:hAnsi="Times New Roman" w:eastAsia="Times New Roman" w:cs="Times New Roman"/>
      <w:sz w:val="20"/>
      <w:szCs w:val="20"/>
      <w:lang w:eastAsia="cs-CZ"/>
    </w:rPr>
  </w:style>
  <w:style w:type="paragraph" w:styleId="NoSpacing">
    <w:name w:val="No Spacing"/>
    <w:aliases w:val="Institution"/>
    <w:basedOn w:val="Normal"/>
    <w:uiPriority w:val="1"/>
    <w:qFormat/>
    <w:rsid w:val="00834D87"/>
    <w:pPr>
      <w:spacing w:after="0" w:line="240" w:lineRule="auto"/>
    </w:pPr>
    <w:rPr>
      <w:i/>
      <w:sz w:val="18"/>
    </w:rPr>
  </w:style>
  <w:style w:type="character" w:styleId="Heading2Char" w:customStyle="1">
    <w:name w:val="Heading 2 Char"/>
    <w:aliases w:val="Abstract Char"/>
    <w:link w:val="Heading2"/>
    <w:uiPriority w:val="9"/>
    <w:rsid w:val="00B654C2"/>
    <w:rPr>
      <w:rFonts w:eastAsia="Times New Roman" w:asciiTheme="minorHAnsi" w:hAnsiTheme="minorHAnsi" w:cstheme="minorHAnsi"/>
      <w:b/>
      <w:bCs/>
      <w:iCs/>
      <w:szCs w:val="28"/>
      <w:lang w:eastAsia="cs-CZ"/>
    </w:rPr>
  </w:style>
  <w:style w:type="character" w:styleId="Heading3Char" w:customStyle="1">
    <w:name w:val="Heading 3 Char"/>
    <w:aliases w:val="text Char"/>
    <w:link w:val="Heading3"/>
    <w:uiPriority w:val="9"/>
    <w:rsid w:val="00B654C2"/>
    <w:rPr>
      <w:rFonts w:eastAsia="Times New Roman" w:asciiTheme="minorHAnsi" w:hAnsiTheme="minorHAnsi" w:cstheme="minorHAnsi"/>
      <w:bCs/>
      <w:szCs w:val="26"/>
      <w:lang w:eastAsia="cs-CZ"/>
    </w:rPr>
  </w:style>
  <w:style w:type="character" w:styleId="Heading4Char" w:customStyle="1">
    <w:name w:val="Heading 4 Char"/>
    <w:aliases w:val="Chapter Char"/>
    <w:link w:val="Heading4"/>
    <w:uiPriority w:val="9"/>
    <w:rsid w:val="008E78D5"/>
    <w:rPr>
      <w:rFonts w:ascii="Arial" w:hAnsi="Arial" w:eastAsia="Times New Roman" w:cs="Times New Roman"/>
      <w:b/>
      <w:bCs/>
      <w:caps/>
      <w:szCs w:val="28"/>
    </w:rPr>
  </w:style>
  <w:style w:type="paragraph" w:styleId="References" w:customStyle="1">
    <w:name w:val="References"/>
    <w:link w:val="ReferencesChar"/>
    <w:qFormat/>
    <w:rsid w:val="00353110"/>
    <w:pPr>
      <w:numPr>
        <w:numId w:val="5"/>
      </w:numPr>
      <w:spacing w:before="60"/>
      <w:ind w:left="714" w:hanging="357"/>
    </w:pPr>
    <w:rPr>
      <w:rFonts w:eastAsia="Times New Roman" w:asciiTheme="minorHAnsi" w:hAnsiTheme="minorHAnsi"/>
      <w:bCs/>
      <w:sz w:val="16"/>
      <w:szCs w:val="26"/>
      <w:lang w:val="cs-CZ" w:eastAsia="cs-CZ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54D80"/>
    <w:pPr>
      <w:spacing w:line="480" w:lineRule="auto"/>
    </w:pPr>
  </w:style>
  <w:style w:type="character" w:styleId="ReferencesChar" w:customStyle="1">
    <w:name w:val="References Char"/>
    <w:link w:val="References"/>
    <w:rsid w:val="00353110"/>
    <w:rPr>
      <w:rFonts w:eastAsia="Times New Roman" w:asciiTheme="minorHAnsi" w:hAnsiTheme="minorHAnsi"/>
      <w:bCs/>
      <w:sz w:val="16"/>
      <w:szCs w:val="26"/>
      <w:lang w:val="cs-CZ" w:eastAsia="cs-CZ"/>
    </w:rPr>
  </w:style>
  <w:style w:type="character" w:styleId="BodyText2Char" w:customStyle="1">
    <w:name w:val="Body Text 2 Char"/>
    <w:link w:val="BodyText2"/>
    <w:uiPriority w:val="99"/>
    <w:semiHidden/>
    <w:rsid w:val="00854D80"/>
    <w:rPr>
      <w:rFonts w:ascii="Arial" w:hAnsi="Arial" w:eastAsia="Times New Roman"/>
      <w:sz w:val="22"/>
    </w:rPr>
  </w:style>
  <w:style w:type="paragraph" w:styleId="Figure" w:customStyle="1">
    <w:name w:val="Figure"/>
    <w:basedOn w:val="Heading3"/>
    <w:next w:val="Heading5"/>
    <w:link w:val="FigureChar"/>
    <w:qFormat/>
    <w:rsid w:val="00090224"/>
    <w:pPr>
      <w:spacing w:after="120" w:line="240" w:lineRule="auto"/>
      <w:jc w:val="center"/>
    </w:pPr>
    <w:rPr>
      <w:i/>
      <w:iCs/>
      <w:sz w:val="18"/>
      <w:szCs w:val="18"/>
    </w:rPr>
  </w:style>
  <w:style w:type="character" w:styleId="FigureChar" w:customStyle="1">
    <w:name w:val="Figure Char"/>
    <w:link w:val="Figure"/>
    <w:rsid w:val="00090224"/>
    <w:rPr>
      <w:rFonts w:eastAsia="Times New Roman" w:asciiTheme="minorHAnsi" w:hAnsiTheme="minorHAnsi" w:cstheme="minorHAnsi"/>
      <w:bCs/>
      <w:i/>
      <w:iCs/>
      <w:sz w:val="18"/>
      <w:szCs w:val="18"/>
      <w:lang w:val="cs-CZ" w:eastAsia="cs-CZ"/>
    </w:rPr>
  </w:style>
  <w:style w:type="table" w:styleId="TableGrid">
    <w:name w:val="Table Grid"/>
    <w:basedOn w:val="TableNormal"/>
    <w:uiPriority w:val="59"/>
    <w:rsid w:val="006E2FD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5743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link w:val="BalloonText"/>
    <w:uiPriority w:val="99"/>
    <w:semiHidden/>
    <w:rsid w:val="0075743A"/>
    <w:rPr>
      <w:rFonts w:ascii="Segoe UI" w:hAnsi="Segoe UI" w:eastAsia="Times New Roman" w:cs="Segoe UI"/>
      <w:sz w:val="18"/>
      <w:szCs w:val="18"/>
    </w:rPr>
  </w:style>
  <w:style w:type="character" w:styleId="CommentReference">
    <w:name w:val="annotation reference"/>
    <w:uiPriority w:val="99"/>
    <w:semiHidden/>
    <w:unhideWhenUsed/>
    <w:rsid w:val="00E81B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1BE4"/>
  </w:style>
  <w:style w:type="character" w:styleId="CommentTextChar" w:customStyle="1">
    <w:name w:val="Comment Text Char"/>
    <w:link w:val="CommentText"/>
    <w:uiPriority w:val="99"/>
    <w:semiHidden/>
    <w:rsid w:val="00E81BE4"/>
    <w:rPr>
      <w:rFonts w:ascii="Arial" w:hAnsi="Arial" w:eastAsia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1BE4"/>
    <w:rPr>
      <w:b/>
      <w:bCs/>
    </w:rPr>
  </w:style>
  <w:style w:type="character" w:styleId="CommentSubjectChar" w:customStyle="1">
    <w:name w:val="Comment Subject Char"/>
    <w:link w:val="CommentSubject"/>
    <w:uiPriority w:val="99"/>
    <w:semiHidden/>
    <w:rsid w:val="00E81BE4"/>
    <w:rPr>
      <w:rFonts w:ascii="Arial" w:hAnsi="Arial" w:eastAsia="Times New Roman"/>
      <w:b/>
      <w:bCs/>
    </w:rPr>
  </w:style>
  <w:style w:type="character" w:styleId="Strong">
    <w:name w:val="Strong"/>
    <w:uiPriority w:val="22"/>
    <w:rsid w:val="001636CA"/>
    <w:rPr>
      <w:b/>
      <w:bCs/>
    </w:rPr>
  </w:style>
  <w:style w:type="character" w:styleId="FollowedHyperlink">
    <w:name w:val="FollowedHyperlink"/>
    <w:uiPriority w:val="99"/>
    <w:semiHidden/>
    <w:unhideWhenUsed/>
    <w:rsid w:val="007712BC"/>
    <w:rPr>
      <w:color w:val="954F72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0398"/>
    <w:rPr>
      <w:color w:val="605E5C"/>
      <w:shd w:val="clear" w:color="auto" w:fill="E1DFDD"/>
    </w:rPr>
  </w:style>
  <w:style w:type="character" w:styleId="Heading5Char" w:customStyle="1">
    <w:name w:val="Heading 5 Char"/>
    <w:aliases w:val="figure text Char"/>
    <w:basedOn w:val="DefaultParagraphFont"/>
    <w:link w:val="Heading5"/>
    <w:uiPriority w:val="9"/>
    <w:rsid w:val="004D74B9"/>
    <w:rPr>
      <w:rFonts w:eastAsia="Times New Roman" w:asciiTheme="minorHAnsi" w:hAnsiTheme="minorHAnsi" w:cstheme="minorHAnsi"/>
      <w:bCs/>
      <w:sz w:val="18"/>
      <w:szCs w:val="18"/>
      <w:lang w:val="cs-CZ" w:eastAsia="cs-CZ"/>
    </w:rPr>
  </w:style>
  <w:style w:type="character" w:styleId="Heading6Char" w:customStyle="1">
    <w:name w:val="Heading 6 Char"/>
    <w:aliases w:val="references Char"/>
    <w:basedOn w:val="DefaultParagraphFont"/>
    <w:link w:val="Heading6"/>
    <w:uiPriority w:val="9"/>
    <w:rsid w:val="00353110"/>
    <w:rPr>
      <w:rFonts w:eastAsia="Times New Roman" w:asciiTheme="minorHAnsi" w:hAnsiTheme="minorHAnsi" w:cstheme="minorHAnsi"/>
      <w:b/>
      <w:bCs/>
      <w:iCs/>
      <w:szCs w:val="28"/>
      <w:lang w:eastAsia="cs-CZ"/>
    </w:rPr>
  </w:style>
  <w:style w:type="paragraph" w:styleId="ENTITLEMENT" w:customStyle="1">
    <w:name w:val="ENTITLEMENT"/>
    <w:basedOn w:val="Heading1"/>
    <w:qFormat/>
    <w:rsid w:val="00834D87"/>
  </w:style>
  <w:style w:type="paragraph" w:styleId="AUTHORS" w:customStyle="1">
    <w:name w:val="AUTHORS"/>
    <w:basedOn w:val="Normal"/>
    <w:qFormat/>
    <w:rsid w:val="005D74CD"/>
  </w:style>
  <w:style w:type="paragraph" w:styleId="AFFILIATIONS" w:customStyle="1">
    <w:name w:val="AFFILIATIONS"/>
    <w:basedOn w:val="NoSpacing"/>
    <w:qFormat/>
    <w:rsid w:val="00834D87"/>
  </w:style>
  <w:style w:type="paragraph" w:styleId="ABSTRACT" w:customStyle="1">
    <w:name w:val="ABSTRACT"/>
    <w:basedOn w:val="Heading2"/>
    <w:qFormat/>
    <w:rsid w:val="005D74CD"/>
    <w:pPr>
      <w:spacing w:before="240"/>
    </w:pPr>
  </w:style>
  <w:style w:type="paragraph" w:styleId="TEXT" w:customStyle="1">
    <w:name w:val="TEXT"/>
    <w:basedOn w:val="Heading3"/>
    <w:qFormat/>
    <w:rsid w:val="00B654C2"/>
  </w:style>
  <w:style w:type="paragraph" w:styleId="Caption1" w:customStyle="1">
    <w:name w:val="Caption1"/>
    <w:basedOn w:val="Heading5"/>
    <w:qFormat/>
    <w:rsid w:val="00C82D30"/>
  </w:style>
  <w:style w:type="paragraph" w:styleId="SUBTITLES" w:customStyle="1">
    <w:name w:val="SUBTITLES"/>
    <w:basedOn w:val="Normal"/>
    <w:next w:val="KEYWORDS"/>
    <w:qFormat/>
    <w:rsid w:val="00611CDA"/>
    <w:pPr>
      <w:spacing w:after="0"/>
      <w:ind w:left="993" w:hanging="993"/>
      <w:jc w:val="left"/>
      <w:outlineLvl w:val="0"/>
    </w:pPr>
    <w:rPr>
      <w:b/>
      <w:bCs/>
      <w:kern w:val="28"/>
      <w:szCs w:val="32"/>
    </w:rPr>
  </w:style>
  <w:style w:type="paragraph" w:styleId="KEYWORDS" w:customStyle="true">
    <w:uiPriority w:val="1"/>
    <w:name w:val="KEYWORDS"/>
    <w:basedOn w:val="SUBTITLES"/>
    <w:qFormat/>
    <w:rsid w:val="3C05D0D8"/>
    <w:rPr>
      <w:rFonts w:ascii="Calibri" w:hAnsi="Calibri" w:eastAsia="Times New Roman" w:cs="Calibri" w:asciiTheme="minorAscii" w:hAnsiTheme="minorAscii" w:cstheme="minorAscii"/>
      <w:b w:val="0"/>
      <w:bCs w:val="0"/>
      <w:lang w:eastAsia="cs-CZ"/>
    </w:rPr>
    <w:pPr>
      <w:spacing w:before="0" w:line="288" w:lineRule="auto"/>
      <w:ind w:left="0" w:hanging="0" w:firstLine="0"/>
    </w:pPr>
  </w:style>
  <w:style w:type="paragraph" w:styleId="ACKNOWLEDGEMENT" w:customStyle="true">
    <w:uiPriority w:val="1"/>
    <w:name w:val="ACKNOWLEDGEMENT"/>
    <w:basedOn w:val="KEYWORDS"/>
    <w:qFormat/>
    <w:rsid w:val="3C05D0D8"/>
    <w:rPr>
      <w:i w:val="1"/>
      <w:iCs w:val="1"/>
    </w:rPr>
    <w:pPr>
      <w:spacing w:before="120"/>
      <w:ind w:firstLine="23"/>
    </w:pPr>
  </w:style>
  <w:style w:type="paragraph" w:styleId="Title">
    <w:name w:val="Title"/>
    <w:aliases w:val="Title2"/>
    <w:basedOn w:val="Normal"/>
    <w:next w:val="Normal"/>
    <w:link w:val="TitleChar1"/>
    <w:uiPriority w:val="10"/>
    <w:rsid w:val="001D6A9C"/>
    <w:pPr>
      <w:spacing w:before="0"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1" w:customStyle="1">
    <w:name w:val="Title Char1"/>
    <w:aliases w:val="Title2 Char"/>
    <w:basedOn w:val="DefaultParagraphFont"/>
    <w:link w:val="Title"/>
    <w:uiPriority w:val="10"/>
    <w:rsid w:val="001D6A9C"/>
    <w:rPr>
      <w:rFonts w:asciiTheme="majorHAnsi" w:hAnsiTheme="majorHAnsi" w:eastAsiaTheme="majorEastAsia" w:cstheme="majorBidi"/>
      <w:spacing w:val="-10"/>
      <w:kern w:val="28"/>
      <w:sz w:val="56"/>
      <w:szCs w:val="56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16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1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9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4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9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66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3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69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2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2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0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01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656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44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5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4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94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5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69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2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90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6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05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8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5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1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5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8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7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9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98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5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7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3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6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7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4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6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54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6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6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3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3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8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5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03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6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17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5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0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01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8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9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57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18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0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3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0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2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31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3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3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69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9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6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8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20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8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2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mailto:mrkvicka@mail.muni.cz" TargetMode="External" Id="rId8" /><Relationship Type="http://schemas.openxmlformats.org/officeDocument/2006/relationships/theme" Target="theme/theme1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ntTable" Target="fontTable.xml" Id="rId12" /><Relationship Type="http://schemas.openxmlformats.org/officeDocument/2006/relationships/numbering" Target="numbering.xml" Id="rId2" /><Relationship Type="http://schemas.openxmlformats.org/officeDocument/2006/relationships/customXml" Target="../customXml/item4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1.xml" Id="rId11" /><Relationship Type="http://schemas.openxmlformats.org/officeDocument/2006/relationships/webSettings" Target="webSettings.xml" Id="rId5" /><Relationship Type="http://schemas.openxmlformats.org/officeDocument/2006/relationships/customXml" Target="../customXml/item3.xml" Id="rId15" /><Relationship Type="http://schemas.openxmlformats.org/officeDocument/2006/relationships/header" Target="header1.xml" Id="rId10" /><Relationship Type="http://schemas.openxmlformats.org/officeDocument/2006/relationships/settings" Target="settings.xml" Id="rId4" /><Relationship Type="http://schemas.openxmlformats.org/officeDocument/2006/relationships/image" Target="media/image1.jpeg" Id="rId9" /><Relationship Type="http://schemas.openxmlformats.org/officeDocument/2006/relationships/customXml" Target="../customXml/item2.xml" Id="rId14" /></Relationships>
</file>

<file path=word/theme/theme1.xml><?xml version="1.0" encoding="utf-8"?>
<a:theme xmlns:a="http://schemas.openxmlformats.org/drawingml/2006/main" xmlns:thm15="http://schemas.microsoft.com/office/thememl/2012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313EA62424C1498218CED3E61CF1F6" ma:contentTypeVersion="10" ma:contentTypeDescription="Create a new document." ma:contentTypeScope="" ma:versionID="4916669dbee7cefa1c552498d8e7f9bd">
  <xsd:schema xmlns:xsd="http://www.w3.org/2001/XMLSchema" xmlns:xs="http://www.w3.org/2001/XMLSchema" xmlns:p="http://schemas.microsoft.com/office/2006/metadata/properties" xmlns:ns2="17ed3795-2a95-4f00-ae48-0cfcbefe85c6" xmlns:ns3="f309f9b1-d0f0-41e2-8fc5-a331cb06189d" targetNamespace="http://schemas.microsoft.com/office/2006/metadata/properties" ma:root="true" ma:fieldsID="806184471db50e75128f618992191c70" ns2:_="" ns3:_="">
    <xsd:import namespace="17ed3795-2a95-4f00-ae48-0cfcbefe85c6"/>
    <xsd:import namespace="f309f9b1-d0f0-41e2-8fc5-a331cb06189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ed3795-2a95-4f00-ae48-0cfcbefe85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09f9b1-d0f0-41e2-8fc5-a331cb06189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ed97186-0f88-4454-ada9-9ca600bea16a}" ma:internalName="TaxCatchAll" ma:showField="CatchAllData" ma:web="f309f9b1-d0f0-41e2-8fc5-a331cb06189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309f9b1-d0f0-41e2-8fc5-a331cb06189d" xsi:nil="true"/>
    <lcf76f155ced4ddcb4097134ff3c332f xmlns="17ed3795-2a95-4f00-ae48-0cfcbefe85c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E04AA03-1AD6-4528-9821-5AAD7C6CE6B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2BF9E38-999D-4EE2-836A-A3389B7E1FD3}"/>
</file>

<file path=customXml/itemProps3.xml><?xml version="1.0" encoding="utf-8"?>
<ds:datastoreItem xmlns:ds="http://schemas.openxmlformats.org/officeDocument/2006/customXml" ds:itemID="{46623C41-79F2-4DBD-8F82-AAA1CAB7ACD4}"/>
</file>

<file path=customXml/itemProps4.xml><?xml version="1.0" encoding="utf-8"?>
<ds:datastoreItem xmlns:ds="http://schemas.openxmlformats.org/officeDocument/2006/customXml" ds:itemID="{146B3AB5-8DD7-4816-9804-5A4BA3FB527C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HP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konference_usr</dc:creator>
  <keywords/>
  <lastModifiedBy>Slavomír Sihelník</lastModifiedBy>
  <revision>6</revision>
  <lastPrinted>2019-11-13T14:45:00.0000000Z</lastPrinted>
  <dcterms:created xsi:type="dcterms:W3CDTF">2025-08-18T07:05:00.0000000Z</dcterms:created>
  <dcterms:modified xsi:type="dcterms:W3CDTF">2025-08-27T08:37:52.722521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313EA62424C1498218CED3E61CF1F6</vt:lpwstr>
  </property>
  <property fmtid="{D5CDD505-2E9C-101B-9397-08002B2CF9AE}" pid="3" name="MediaServiceImageTags">
    <vt:lpwstr/>
  </property>
</Properties>
</file>